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0FE1A" w14:textId="50AFA448" w:rsidR="7A4B2376" w:rsidRDefault="7A4B2376" w:rsidP="6F542559">
      <w:r>
        <w:t>Robert Gorman</w:t>
      </w:r>
    </w:p>
    <w:p w14:paraId="401737B0" w14:textId="513B595A" w:rsidR="7A4B2376" w:rsidRDefault="7A4B2376" w:rsidP="6F542559">
      <w:r>
        <w:t>Investment Management and Machine Learning</w:t>
      </w:r>
    </w:p>
    <w:p w14:paraId="13E4B6DA" w14:textId="124811E3" w:rsidR="7A4B2376" w:rsidRDefault="7A4B2376" w:rsidP="6F542559">
      <w:r>
        <w:t>Week 9 HW</w:t>
      </w:r>
    </w:p>
    <w:p w14:paraId="0535B333" w14:textId="17906904" w:rsidR="6F542559" w:rsidRDefault="6F542559" w:rsidP="6F542559"/>
    <w:p w14:paraId="359ECA5A" w14:textId="07ECF81D" w:rsidR="6F542559" w:rsidRDefault="6F542559" w:rsidP="6F542559"/>
    <w:p w14:paraId="4218F343" w14:textId="0A0F1CA8" w:rsidR="7A4B2376" w:rsidRDefault="7A4B2376" w:rsidP="6F542559"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54E366B6" w14:textId="14DDA997" w:rsidR="7A4B2376" w:rsidRDefault="7A4B2376" w:rsidP="6F542559">
      <w:r>
        <w:t xml:space="preserve">import pandas as </w:t>
      </w:r>
      <w:proofErr w:type="gramStart"/>
      <w:r>
        <w:t>pd</w:t>
      </w:r>
      <w:proofErr w:type="gramEnd"/>
    </w:p>
    <w:p w14:paraId="10FBFD47" w14:textId="1601EB25" w:rsidR="7A4B2376" w:rsidRDefault="7A4B2376" w:rsidP="6F542559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54AAC4B8" w14:textId="2D6B6445" w:rsidR="7A4B2376" w:rsidRDefault="7A4B2376" w:rsidP="6F542559">
      <w:r>
        <w:t xml:space="preserve">import </w:t>
      </w:r>
      <w:proofErr w:type="spellStart"/>
      <w:proofErr w:type="gramStart"/>
      <w:r>
        <w:t>matplotlib.dates</w:t>
      </w:r>
      <w:proofErr w:type="spellEnd"/>
      <w:proofErr w:type="gramEnd"/>
      <w:r>
        <w:t xml:space="preserve"> as dates</w:t>
      </w:r>
    </w:p>
    <w:p w14:paraId="5EA94F1F" w14:textId="16D880D2" w:rsidR="7A4B2376" w:rsidRDefault="7A4B2376" w:rsidP="6F542559">
      <w:r>
        <w:t xml:space="preserve">import </w:t>
      </w:r>
      <w:proofErr w:type="spellStart"/>
      <w:r>
        <w:t>statsmodels.api</w:t>
      </w:r>
      <w:proofErr w:type="spellEnd"/>
      <w:r>
        <w:t xml:space="preserve"> as </w:t>
      </w:r>
      <w:proofErr w:type="spellStart"/>
      <w:proofErr w:type="gramStart"/>
      <w:r>
        <w:t>sm</w:t>
      </w:r>
      <w:proofErr w:type="spellEnd"/>
      <w:proofErr w:type="gramEnd"/>
    </w:p>
    <w:p w14:paraId="2483013D" w14:textId="4BA2F6F7" w:rsidR="7A4B2376" w:rsidRDefault="7A4B2376" w:rsidP="6F542559">
      <w:proofErr w:type="spellStart"/>
      <w:proofErr w:type="gramStart"/>
      <w:r>
        <w:t>plt.rcParams</w:t>
      </w:r>
      <w:proofErr w:type="spellEnd"/>
      <w:proofErr w:type="gramEnd"/>
      <w:r>
        <w:t>['</w:t>
      </w:r>
      <w:proofErr w:type="spellStart"/>
      <w:r>
        <w:t>figure.figsize</w:t>
      </w:r>
      <w:proofErr w:type="spellEnd"/>
      <w:r>
        <w:t xml:space="preserve">'] = [20, 15] </w:t>
      </w:r>
    </w:p>
    <w:p w14:paraId="758DC7CE" w14:textId="655C190C" w:rsidR="7A4B2376" w:rsidRDefault="7A4B2376" w:rsidP="6F542559">
      <w:r>
        <w:t xml:space="preserve"> </w:t>
      </w:r>
    </w:p>
    <w:p w14:paraId="235D50AE" w14:textId="60544C86" w:rsidR="7A4B2376" w:rsidRDefault="7A4B2376" w:rsidP="6F542559">
      <w:r>
        <w:t xml:space="preserve">sample1 = </w:t>
      </w:r>
      <w:proofErr w:type="spellStart"/>
      <w:proofErr w:type="gramStart"/>
      <w:r>
        <w:t>pd.read</w:t>
      </w:r>
      <w:proofErr w:type="gramEnd"/>
      <w:r>
        <w:t>_stata</w:t>
      </w:r>
      <w:proofErr w:type="spellEnd"/>
      <w:r>
        <w:t>(</w:t>
      </w:r>
      <w:proofErr w:type="spellStart"/>
      <w:r>
        <w:t>r"C</w:t>
      </w:r>
      <w:proofErr w:type="spellEnd"/>
      <w:r>
        <w:t>:\Users\rdg83\OneDrive - Rutgers University\Course Investment Portfolio Management\Week 9 Stuff\</w:t>
      </w:r>
      <w:proofErr w:type="spellStart"/>
      <w:r>
        <w:t>finalsample.dta</w:t>
      </w:r>
      <w:proofErr w:type="spellEnd"/>
      <w:r>
        <w:t>")</w:t>
      </w:r>
    </w:p>
    <w:p w14:paraId="36717351" w14:textId="46E23EDD" w:rsidR="7A4B2376" w:rsidRDefault="7A4B2376" w:rsidP="6F542559">
      <w:r>
        <w:t xml:space="preserve"> </w:t>
      </w:r>
    </w:p>
    <w:p w14:paraId="4D596625" w14:textId="1A6F3DE9" w:rsidR="7A4B2376" w:rsidRDefault="7A4B2376" w:rsidP="6F542559">
      <w:r>
        <w:t>sample1.sort_values(by=['</w:t>
      </w:r>
      <w:proofErr w:type="spellStart"/>
      <w:r>
        <w:t>datadate</w:t>
      </w:r>
      <w:proofErr w:type="spellEnd"/>
      <w:r>
        <w:t xml:space="preserve">'], </w:t>
      </w:r>
      <w:proofErr w:type="spellStart"/>
      <w:r>
        <w:t>inplace</w:t>
      </w:r>
      <w:proofErr w:type="spellEnd"/>
      <w:r>
        <w:t>=True)</w:t>
      </w:r>
    </w:p>
    <w:p w14:paraId="08F64BF1" w14:textId="6587E2E8" w:rsidR="7A4B2376" w:rsidRDefault="7A4B2376" w:rsidP="6F542559">
      <w:r>
        <w:t xml:space="preserve"> </w:t>
      </w:r>
    </w:p>
    <w:p w14:paraId="1CD64C32" w14:textId="4FF420FB" w:rsidR="7A4B2376" w:rsidRDefault="7A4B2376" w:rsidP="6F542559">
      <w:proofErr w:type="spellStart"/>
      <w:r>
        <w:t>var_remove</w:t>
      </w:r>
      <w:proofErr w:type="spellEnd"/>
      <w:r>
        <w:t xml:space="preserve"> = ['PE', 'BM']</w:t>
      </w:r>
    </w:p>
    <w:p w14:paraId="670BBC67" w14:textId="47A92AA7" w:rsidR="7A4B2376" w:rsidRDefault="7A4B2376" w:rsidP="6F542559">
      <w:r>
        <w:t>sample2 = sample1.drop(</w:t>
      </w:r>
      <w:proofErr w:type="spellStart"/>
      <w:r>
        <w:t>var_remove</w:t>
      </w:r>
      <w:proofErr w:type="spellEnd"/>
      <w:r>
        <w:t>, axis=1)</w:t>
      </w:r>
    </w:p>
    <w:p w14:paraId="09D180CD" w14:textId="1CEC7052" w:rsidR="7A4B2376" w:rsidRDefault="7A4B2376" w:rsidP="6F542559">
      <w:r>
        <w:t>sample2['Year</w:t>
      </w:r>
      <w:proofErr w:type="gramStart"/>
      <w:r>
        <w:t>']=</w:t>
      </w:r>
      <w:proofErr w:type="gramEnd"/>
      <w:r>
        <w:t>sample2['</w:t>
      </w:r>
      <w:proofErr w:type="spellStart"/>
      <w:r>
        <w:t>datadate</w:t>
      </w:r>
      <w:proofErr w:type="spellEnd"/>
      <w:r>
        <w:t>'].</w:t>
      </w:r>
      <w:proofErr w:type="spellStart"/>
      <w:r>
        <w:t>dt.year</w:t>
      </w:r>
      <w:proofErr w:type="spellEnd"/>
    </w:p>
    <w:p w14:paraId="21AF6707" w14:textId="5569F5AE" w:rsidR="7A4B2376" w:rsidRDefault="7A4B2376" w:rsidP="6F542559">
      <w:r>
        <w:t xml:space="preserve"> </w:t>
      </w:r>
    </w:p>
    <w:p w14:paraId="6DC20181" w14:textId="6C1447FA" w:rsidR="7A4B2376" w:rsidRDefault="7A4B2376" w:rsidP="6F542559">
      <w:r>
        <w:t>sample2['Month</w:t>
      </w:r>
      <w:proofErr w:type="gramStart"/>
      <w:r>
        <w:t>']=</w:t>
      </w:r>
      <w:proofErr w:type="gramEnd"/>
      <w:r>
        <w:t>sample2['</w:t>
      </w:r>
      <w:proofErr w:type="spellStart"/>
      <w:r>
        <w:t>datadate</w:t>
      </w:r>
      <w:proofErr w:type="spellEnd"/>
      <w:r>
        <w:t>'].</w:t>
      </w:r>
      <w:proofErr w:type="spellStart"/>
      <w:r>
        <w:t>dt.month</w:t>
      </w:r>
      <w:proofErr w:type="spellEnd"/>
    </w:p>
    <w:p w14:paraId="74D5215E" w14:textId="0CCC72FB" w:rsidR="7A4B2376" w:rsidRDefault="7A4B2376" w:rsidP="6F542559">
      <w:r>
        <w:t xml:space="preserve"> </w:t>
      </w:r>
    </w:p>
    <w:p w14:paraId="2AE754E2" w14:textId="7A848052" w:rsidR="7A4B2376" w:rsidRDefault="7A4B2376" w:rsidP="6F542559">
      <w:r>
        <w:t>sample2=sample1[sample1['lagPrice2']&gt;=</w:t>
      </w:r>
      <w:proofErr w:type="gramStart"/>
      <w:r>
        <w:t>5]#</w:t>
      </w:r>
      <w:proofErr w:type="gramEnd"/>
      <w:r>
        <w:t>remove penny stocks</w:t>
      </w:r>
    </w:p>
    <w:p w14:paraId="09BD4646" w14:textId="30192091" w:rsidR="7A4B2376" w:rsidRDefault="7A4B2376" w:rsidP="6F542559">
      <w:r>
        <w:t xml:space="preserve"> </w:t>
      </w:r>
    </w:p>
    <w:p w14:paraId="39F8E16D" w14:textId="2A0535EB" w:rsidR="7A4B2376" w:rsidRDefault="7A4B2376" w:rsidP="6F542559">
      <w:r>
        <w:t>sample2['Year</w:t>
      </w:r>
      <w:proofErr w:type="gramStart"/>
      <w:r>
        <w:t>']=</w:t>
      </w:r>
      <w:proofErr w:type="gramEnd"/>
      <w:r>
        <w:t>sample2['</w:t>
      </w:r>
      <w:proofErr w:type="spellStart"/>
      <w:r>
        <w:t>datadate</w:t>
      </w:r>
      <w:proofErr w:type="spellEnd"/>
      <w:r>
        <w:t>'].</w:t>
      </w:r>
      <w:proofErr w:type="spellStart"/>
      <w:r>
        <w:t>dt.year</w:t>
      </w:r>
      <w:proofErr w:type="spellEnd"/>
    </w:p>
    <w:p w14:paraId="738649C7" w14:textId="4A282A94" w:rsidR="7A4B2376" w:rsidRDefault="7A4B2376" w:rsidP="6F542559">
      <w:r>
        <w:t xml:space="preserve"> </w:t>
      </w:r>
    </w:p>
    <w:p w14:paraId="18FF3890" w14:textId="3DA438B4" w:rsidR="7A4B2376" w:rsidRDefault="7A4B2376" w:rsidP="6F542559">
      <w:r>
        <w:t>sample2['Month</w:t>
      </w:r>
      <w:proofErr w:type="gramStart"/>
      <w:r>
        <w:t>']=</w:t>
      </w:r>
      <w:proofErr w:type="gramEnd"/>
      <w:r>
        <w:t>sample2['</w:t>
      </w:r>
      <w:proofErr w:type="spellStart"/>
      <w:r>
        <w:t>datadate</w:t>
      </w:r>
      <w:proofErr w:type="spellEnd"/>
      <w:r>
        <w:t>'].</w:t>
      </w:r>
      <w:proofErr w:type="spellStart"/>
      <w:r>
        <w:t>dt.month</w:t>
      </w:r>
      <w:proofErr w:type="spellEnd"/>
    </w:p>
    <w:p w14:paraId="4B9856ED" w14:textId="4D1065D7" w:rsidR="7A4B2376" w:rsidRDefault="7A4B2376" w:rsidP="6F542559">
      <w:r>
        <w:t xml:space="preserve"> </w:t>
      </w:r>
    </w:p>
    <w:p w14:paraId="76CF132E" w14:textId="6CBB305C" w:rsidR="7A4B2376" w:rsidRDefault="7A4B2376" w:rsidP="6F542559">
      <w:r>
        <w:t xml:space="preserve"> </w:t>
      </w:r>
    </w:p>
    <w:p w14:paraId="5BB3DC5B" w14:textId="3D55222C" w:rsidR="7A4B2376" w:rsidRDefault="7A4B2376" w:rsidP="6F542559">
      <w:r>
        <w:t>#</w:t>
      </w:r>
      <w:proofErr w:type="gramStart"/>
      <w:r>
        <w:t>set</w:t>
      </w:r>
      <w:proofErr w:type="gramEnd"/>
      <w:r>
        <w:t xml:space="preserve"> </w:t>
      </w:r>
      <w:proofErr w:type="spellStart"/>
      <w:r>
        <w:t>gvkey</w:t>
      </w:r>
      <w:proofErr w:type="spellEnd"/>
      <w:r>
        <w:t xml:space="preserve"> and </w:t>
      </w:r>
      <w:proofErr w:type="spellStart"/>
      <w:r>
        <w:t>datadate</w:t>
      </w:r>
      <w:proofErr w:type="spellEnd"/>
      <w:r>
        <w:t xml:space="preserve"> as the index</w:t>
      </w:r>
    </w:p>
    <w:p w14:paraId="6357028F" w14:textId="4E794C93" w:rsidR="7A4B2376" w:rsidRDefault="7A4B2376" w:rsidP="6F542559">
      <w:r>
        <w:t>sample2=sample2.set_index(['</w:t>
      </w:r>
      <w:proofErr w:type="spellStart"/>
      <w:r>
        <w:t>gvkey</w:t>
      </w:r>
      <w:proofErr w:type="spellEnd"/>
      <w:r>
        <w:t>','</w:t>
      </w:r>
      <w:proofErr w:type="spellStart"/>
      <w:r>
        <w:t>datadate</w:t>
      </w:r>
      <w:proofErr w:type="spellEnd"/>
      <w:r>
        <w:t>'])</w:t>
      </w:r>
    </w:p>
    <w:p w14:paraId="4B482770" w14:textId="2FB666F4" w:rsidR="7A4B2376" w:rsidRDefault="7A4B2376" w:rsidP="6F542559">
      <w:r>
        <w:t xml:space="preserve"> </w:t>
      </w:r>
    </w:p>
    <w:p w14:paraId="6602C940" w14:textId="0506DB20" w:rsidR="7A4B2376" w:rsidRDefault="7A4B2376" w:rsidP="6F542559">
      <w:r>
        <w:t xml:space="preserve"> </w:t>
      </w:r>
    </w:p>
    <w:p w14:paraId="2F975063" w14:textId="36534B63" w:rsidR="7A4B2376" w:rsidRDefault="7A4B2376" w:rsidP="6F542559">
      <w:r>
        <w:t>#split training and testing samples</w:t>
      </w:r>
    </w:p>
    <w:p w14:paraId="4590E584" w14:textId="5AADB931" w:rsidR="7A4B2376" w:rsidRDefault="7A4B2376" w:rsidP="6F542559">
      <w:r>
        <w:t xml:space="preserve"> </w:t>
      </w:r>
    </w:p>
    <w:p w14:paraId="1787F7FA" w14:textId="0C03BD20" w:rsidR="7A4B2376" w:rsidRDefault="7A4B2376" w:rsidP="6F542559">
      <w:r>
        <w:t>Train1=sample2[sample2['Year</w:t>
      </w:r>
      <w:proofErr w:type="gramStart"/>
      <w:r>
        <w:t>']&lt;</w:t>
      </w:r>
      <w:proofErr w:type="gramEnd"/>
      <w:r>
        <w:t>2018]</w:t>
      </w:r>
    </w:p>
    <w:p w14:paraId="5A1B39A1" w14:textId="50C7A555" w:rsidR="7A4B2376" w:rsidRDefault="7A4B2376" w:rsidP="6F542559">
      <w:r>
        <w:t xml:space="preserve"> </w:t>
      </w:r>
    </w:p>
    <w:p w14:paraId="6DB03B37" w14:textId="1DC90F65" w:rsidR="7A4B2376" w:rsidRDefault="7A4B2376" w:rsidP="6F542559">
      <w:r>
        <w:t>Test1=sample2[sample2['Year']&gt;=2018]</w:t>
      </w:r>
    </w:p>
    <w:p w14:paraId="11F72F6A" w14:textId="19DF9795" w:rsidR="7A4B2376" w:rsidRDefault="7A4B2376" w:rsidP="6F542559">
      <w:r>
        <w:t xml:space="preserve"> </w:t>
      </w:r>
    </w:p>
    <w:p w14:paraId="35D8FB0F" w14:textId="18B4236E" w:rsidR="7A4B2376" w:rsidRDefault="7A4B2376" w:rsidP="6F542559">
      <w:proofErr w:type="spellStart"/>
      <w:r>
        <w:t>X_train</w:t>
      </w:r>
      <w:proofErr w:type="spellEnd"/>
      <w:r>
        <w:t>=Train1[['lagRet2','loglagVOL2','loglagPrice2', 'loglagMV2','lagShareturnover2','lagRet2_sic',</w:t>
      </w:r>
    </w:p>
    <w:p w14:paraId="2CC87672" w14:textId="446AA2C8" w:rsidR="7A4B2376" w:rsidRDefault="7A4B2376" w:rsidP="6F542559">
      <w:r>
        <w:t xml:space="preserve">                'lagRet12','loglagVOL12','lagShareturnover12','lagRet12_std','lagRet12_min',</w:t>
      </w:r>
    </w:p>
    <w:p w14:paraId="5073EB71" w14:textId="5EFFD741" w:rsidR="7A4B2376" w:rsidRDefault="7A4B2376" w:rsidP="6F542559">
      <w:r>
        <w:t xml:space="preserve">                'lagRet12_max','lagRet12_sic','epspiq','dvpspq','sale','div_p', 'cash',</w:t>
      </w:r>
    </w:p>
    <w:p w14:paraId="48E7AAA4" w14:textId="1CD88C87" w:rsidR="7A4B2376" w:rsidRDefault="7A4B2376" w:rsidP="6F542559">
      <w:r>
        <w:t xml:space="preserve">                'debt','</w:t>
      </w:r>
      <w:proofErr w:type="spellStart"/>
      <w:r>
        <w:t>logatq</w:t>
      </w:r>
      <w:proofErr w:type="spellEnd"/>
      <w:r>
        <w:t>',</w:t>
      </w:r>
    </w:p>
    <w:p w14:paraId="15465E36" w14:textId="367D95A5" w:rsidR="7A4B2376" w:rsidRDefault="7A4B2376" w:rsidP="6F542559">
      <w:r>
        <w:t xml:space="preserve">                'sp500_ret_d','nasdaq_ret_d','r2000_ret_d','dollar_ret_d','VIX',</w:t>
      </w:r>
    </w:p>
    <w:p w14:paraId="0DE7418E" w14:textId="3C744809" w:rsidR="7A4B2376" w:rsidRDefault="7A4B2376" w:rsidP="6F542559">
      <w:r>
        <w:t xml:space="preserve">                '</w:t>
      </w:r>
      <w:proofErr w:type="gramStart"/>
      <w:r>
        <w:t>yield</w:t>
      </w:r>
      <w:proofErr w:type="gramEnd"/>
      <w:r>
        <w:t>_3m','yield_10y','gdp_growth','Bull_ave','Bull_Bear']]</w:t>
      </w:r>
    </w:p>
    <w:p w14:paraId="09A65072" w14:textId="53281732" w:rsidR="7A4B2376" w:rsidRDefault="7A4B2376" w:rsidP="6F542559">
      <w:r>
        <w:t xml:space="preserve"> </w:t>
      </w:r>
    </w:p>
    <w:p w14:paraId="0A2AD93C" w14:textId="70B32BE9" w:rsidR="7A4B2376" w:rsidRDefault="7A4B2376" w:rsidP="6F542559">
      <w:proofErr w:type="spellStart"/>
      <w:r>
        <w:t>Y_train</w:t>
      </w:r>
      <w:proofErr w:type="spellEnd"/>
      <w:r>
        <w:t>=Train1[['ret']]</w:t>
      </w:r>
    </w:p>
    <w:p w14:paraId="03300099" w14:textId="6B621487" w:rsidR="7A4B2376" w:rsidRDefault="7A4B2376" w:rsidP="6F542559">
      <w:r>
        <w:t xml:space="preserve"> </w:t>
      </w:r>
    </w:p>
    <w:p w14:paraId="13419B30" w14:textId="0D750187" w:rsidR="7A4B2376" w:rsidRDefault="7A4B2376" w:rsidP="6F542559">
      <w:r>
        <w:t xml:space="preserve"> </w:t>
      </w:r>
    </w:p>
    <w:p w14:paraId="5DACC554" w14:textId="66F45ACC" w:rsidR="7A4B2376" w:rsidRDefault="7A4B2376" w:rsidP="6F542559">
      <w:r>
        <w:t xml:space="preserve"> </w:t>
      </w:r>
    </w:p>
    <w:p w14:paraId="7B6D0B27" w14:textId="5778C129" w:rsidR="7A4B2376" w:rsidRDefault="7A4B2376" w:rsidP="6F542559">
      <w:proofErr w:type="spellStart"/>
      <w:r>
        <w:t>X_test</w:t>
      </w:r>
      <w:proofErr w:type="spellEnd"/>
      <w:r>
        <w:t>=Test1[['lagRet2','loglagVOL2','loglagPrice2', 'loglagMV2','lagShareturnover2','lagRet2_sic',</w:t>
      </w:r>
    </w:p>
    <w:p w14:paraId="3F20303C" w14:textId="2D7834AF" w:rsidR="7A4B2376" w:rsidRDefault="7A4B2376" w:rsidP="6F542559">
      <w:r>
        <w:t xml:space="preserve">                'lagRet12','loglagVOL12','lagShareturnover12','lagRet12_std','lagRet12_min',</w:t>
      </w:r>
    </w:p>
    <w:p w14:paraId="7278CF18" w14:textId="6DFE8044" w:rsidR="7A4B2376" w:rsidRDefault="7A4B2376" w:rsidP="6F542559">
      <w:r>
        <w:t xml:space="preserve">                'lagRet12_max','lagRet12_sic','epspiq','dvpspq','sale','div_p', 'cash',</w:t>
      </w:r>
    </w:p>
    <w:p w14:paraId="17D6C2D1" w14:textId="3BBC2613" w:rsidR="7A4B2376" w:rsidRDefault="7A4B2376" w:rsidP="6F542559">
      <w:r>
        <w:t xml:space="preserve">                'debt','</w:t>
      </w:r>
      <w:proofErr w:type="spellStart"/>
      <w:r>
        <w:t>logatq</w:t>
      </w:r>
      <w:proofErr w:type="spellEnd"/>
      <w:r>
        <w:t>',</w:t>
      </w:r>
    </w:p>
    <w:p w14:paraId="37EFED27" w14:textId="70970F11" w:rsidR="7A4B2376" w:rsidRDefault="7A4B2376" w:rsidP="6F542559">
      <w:r>
        <w:t xml:space="preserve">                'sp500_ret_d','nasdaq_ret_d','r2000_ret_d','dollar_ret_d','VIX',</w:t>
      </w:r>
    </w:p>
    <w:p w14:paraId="19AE1FD1" w14:textId="0EF15921" w:rsidR="7A4B2376" w:rsidRDefault="7A4B2376" w:rsidP="6F542559">
      <w:r>
        <w:t xml:space="preserve">                '</w:t>
      </w:r>
      <w:proofErr w:type="gramStart"/>
      <w:r>
        <w:t>yield</w:t>
      </w:r>
      <w:proofErr w:type="gramEnd"/>
      <w:r>
        <w:t>_3m','yield_10y','gdp_growth','Bull_ave','Bull_Bear']]</w:t>
      </w:r>
    </w:p>
    <w:p w14:paraId="2CAA6E44" w14:textId="658782AF" w:rsidR="7A4B2376" w:rsidRDefault="7A4B2376" w:rsidP="6F542559">
      <w:r>
        <w:t xml:space="preserve"> </w:t>
      </w:r>
    </w:p>
    <w:p w14:paraId="04FF0762" w14:textId="3FAB9DF7" w:rsidR="7A4B2376" w:rsidRDefault="7A4B2376" w:rsidP="6F542559">
      <w:proofErr w:type="spellStart"/>
      <w:r>
        <w:t>Y_test</w:t>
      </w:r>
      <w:proofErr w:type="spellEnd"/>
      <w:r>
        <w:t>=Test1[['ret']]</w:t>
      </w:r>
    </w:p>
    <w:p w14:paraId="661A42EF" w14:textId="38185F7C" w:rsidR="7A4B2376" w:rsidRDefault="7A4B2376" w:rsidP="6F542559">
      <w:r>
        <w:t xml:space="preserve"> </w:t>
      </w:r>
    </w:p>
    <w:p w14:paraId="05959E05" w14:textId="2F9EC976" w:rsidR="7A4B2376" w:rsidRDefault="7A4B2376" w:rsidP="6F542559">
      <w:r>
        <w:t xml:space="preserve"> </w:t>
      </w:r>
    </w:p>
    <w:p w14:paraId="46818765" w14:textId="55817974" w:rsidR="7A4B2376" w:rsidRDefault="7A4B2376" w:rsidP="6F542559">
      <w:r>
        <w:t xml:space="preserve">Factor = </w:t>
      </w:r>
      <w:proofErr w:type="spellStart"/>
      <w:proofErr w:type="gramStart"/>
      <w:r>
        <w:t>pd.read</w:t>
      </w:r>
      <w:proofErr w:type="gramEnd"/>
      <w:r>
        <w:t>_excel</w:t>
      </w:r>
      <w:proofErr w:type="spellEnd"/>
      <w:r>
        <w:t>(</w:t>
      </w:r>
      <w:proofErr w:type="spellStart"/>
      <w:r>
        <w:t>r"C</w:t>
      </w:r>
      <w:proofErr w:type="spellEnd"/>
      <w:r>
        <w:t>:\Users\rdg83\OneDrive - Rutgers University\Course Investment Portfolio Management\Week 5 Stuff\Factors-1.xlsx")</w:t>
      </w:r>
    </w:p>
    <w:p w14:paraId="24054943" w14:textId="25AE19DC" w:rsidR="7A4B2376" w:rsidRDefault="7A4B2376" w:rsidP="6F542559">
      <w:r>
        <w:t xml:space="preserve"> </w:t>
      </w:r>
    </w:p>
    <w:p w14:paraId="7E16592E" w14:textId="37B582DE" w:rsidR="7A4B2376" w:rsidRDefault="7A4B2376" w:rsidP="6F542559">
      <w:r>
        <w:t xml:space="preserve"> </w:t>
      </w:r>
    </w:p>
    <w:p w14:paraId="6F3BE19F" w14:textId="42645A52" w:rsidR="7A4B2376" w:rsidRDefault="7A4B2376" w:rsidP="6F542559">
      <w:r>
        <w:t xml:space="preserve">rf1 = </w:t>
      </w:r>
      <w:proofErr w:type="spellStart"/>
      <w:proofErr w:type="gramStart"/>
      <w:r>
        <w:t>pd.read</w:t>
      </w:r>
      <w:proofErr w:type="gramEnd"/>
      <w:r>
        <w:t>_excel</w:t>
      </w:r>
      <w:proofErr w:type="spellEnd"/>
      <w:r>
        <w:t>(</w:t>
      </w:r>
      <w:proofErr w:type="spellStart"/>
      <w:r>
        <w:t>r"C</w:t>
      </w:r>
      <w:proofErr w:type="spellEnd"/>
      <w:r>
        <w:t>:\Users\rdg83\OneDrive - Rutgers University\Course Investment Portfolio Management\Week 7 Stuff\Treasury bill.xlsx")</w:t>
      </w:r>
    </w:p>
    <w:p w14:paraId="32D3671E" w14:textId="02228D06" w:rsidR="7A4B2376" w:rsidRDefault="7A4B2376" w:rsidP="6F542559">
      <w:r>
        <w:t xml:space="preserve"> </w:t>
      </w:r>
    </w:p>
    <w:p w14:paraId="080E0F6F" w14:textId="4AAFF9FC" w:rsidR="7A4B2376" w:rsidRDefault="7A4B2376" w:rsidP="6F542559">
      <w:r>
        <w:t>rf1['rf</w:t>
      </w:r>
      <w:proofErr w:type="gramStart"/>
      <w:r>
        <w:t>']=</w:t>
      </w:r>
      <w:proofErr w:type="gramEnd"/>
      <w:r>
        <w:t>rf1['DGS3MO']/1200</w:t>
      </w:r>
    </w:p>
    <w:p w14:paraId="50572DD2" w14:textId="2DABE317" w:rsidR="7A4B2376" w:rsidRDefault="7A4B2376" w:rsidP="6F542559">
      <w:r>
        <w:t xml:space="preserve"> </w:t>
      </w:r>
    </w:p>
    <w:p w14:paraId="443CA981" w14:textId="383A15EF" w:rsidR="7A4B2376" w:rsidRDefault="7A4B2376" w:rsidP="6F542559">
      <w:r>
        <w:t>rf2=rf1[['</w:t>
      </w:r>
      <w:proofErr w:type="spellStart"/>
      <w:r>
        <w:t>Date','rf</w:t>
      </w:r>
      <w:proofErr w:type="spellEnd"/>
      <w:r>
        <w:t>']</w:t>
      </w:r>
      <w:proofErr w:type="gramStart"/>
      <w:r>
        <w:t>].</w:t>
      </w:r>
      <w:proofErr w:type="spellStart"/>
      <w:r>
        <w:t>dropna</w:t>
      </w:r>
      <w:proofErr w:type="spellEnd"/>
      <w:proofErr w:type="gramEnd"/>
      <w:r>
        <w:t>()</w:t>
      </w:r>
    </w:p>
    <w:p w14:paraId="05DD08BC" w14:textId="2624403D" w:rsidR="7A4B2376" w:rsidRDefault="7A4B2376" w:rsidP="6F542559">
      <w:r>
        <w:t xml:space="preserve"> </w:t>
      </w:r>
    </w:p>
    <w:p w14:paraId="26E65A56" w14:textId="5CDB957B" w:rsidR="7A4B2376" w:rsidRDefault="7A4B2376" w:rsidP="6F542559">
      <w:r>
        <w:t>rf2['Year</w:t>
      </w:r>
      <w:proofErr w:type="gramStart"/>
      <w:r>
        <w:t>']=</w:t>
      </w:r>
      <w:proofErr w:type="gramEnd"/>
      <w:r>
        <w:t>rf2['Date'].</w:t>
      </w:r>
      <w:proofErr w:type="spellStart"/>
      <w:r>
        <w:t>dt.year</w:t>
      </w:r>
      <w:proofErr w:type="spellEnd"/>
    </w:p>
    <w:p w14:paraId="20337A13" w14:textId="714E1A1E" w:rsidR="7A4B2376" w:rsidRDefault="7A4B2376" w:rsidP="6F542559">
      <w:r>
        <w:t xml:space="preserve"> </w:t>
      </w:r>
    </w:p>
    <w:p w14:paraId="0B736F6F" w14:textId="2A2E5542" w:rsidR="7A4B2376" w:rsidRDefault="7A4B2376" w:rsidP="6F542559">
      <w:r>
        <w:t>rf2['Month</w:t>
      </w:r>
      <w:proofErr w:type="gramStart"/>
      <w:r>
        <w:t>']=</w:t>
      </w:r>
      <w:proofErr w:type="gramEnd"/>
      <w:r>
        <w:t>rf2['Date'].</w:t>
      </w:r>
      <w:proofErr w:type="spellStart"/>
      <w:r>
        <w:t>dt.month</w:t>
      </w:r>
      <w:proofErr w:type="spellEnd"/>
    </w:p>
    <w:p w14:paraId="66E1654C" w14:textId="2C377E6C" w:rsidR="7A4B2376" w:rsidRDefault="7A4B2376" w:rsidP="6F542559">
      <w:r>
        <w:t xml:space="preserve"> </w:t>
      </w:r>
    </w:p>
    <w:p w14:paraId="035EFA70" w14:textId="4FD96350" w:rsidR="7A4B2376" w:rsidRDefault="7A4B2376" w:rsidP="6F542559">
      <w:r>
        <w:t>rf3=rf2[['</w:t>
      </w:r>
      <w:proofErr w:type="spellStart"/>
      <w:r>
        <w:t>Year','Month','rf</w:t>
      </w:r>
      <w:proofErr w:type="spellEnd"/>
      <w:r>
        <w:t>']</w:t>
      </w:r>
      <w:proofErr w:type="gramStart"/>
      <w:r>
        <w:t>].</w:t>
      </w:r>
      <w:proofErr w:type="spellStart"/>
      <w:r>
        <w:t>groupby</w:t>
      </w:r>
      <w:proofErr w:type="spellEnd"/>
      <w:proofErr w:type="gramEnd"/>
      <w:r>
        <w:t>(['</w:t>
      </w:r>
      <w:proofErr w:type="spellStart"/>
      <w:r>
        <w:t>Year','Month</w:t>
      </w:r>
      <w:proofErr w:type="spellEnd"/>
      <w:r>
        <w:t xml:space="preserve">'], </w:t>
      </w:r>
      <w:proofErr w:type="spellStart"/>
      <w:r>
        <w:t>as_index</w:t>
      </w:r>
      <w:proofErr w:type="spellEnd"/>
      <w:r>
        <w:t>=False).mean()</w:t>
      </w:r>
    </w:p>
    <w:p w14:paraId="41DE7182" w14:textId="219D01FD" w:rsidR="7A4B2376" w:rsidRDefault="7A4B2376" w:rsidP="6F542559">
      <w:r>
        <w:t xml:space="preserve"> </w:t>
      </w:r>
    </w:p>
    <w:p w14:paraId="5E69B802" w14:textId="36C20294" w:rsidR="7A4B2376" w:rsidRDefault="7A4B2376" w:rsidP="6F542559">
      <w:r>
        <w:t xml:space="preserve"> </w:t>
      </w:r>
    </w:p>
    <w:p w14:paraId="20B402C5" w14:textId="6F29C871" w:rsidR="7A4B2376" w:rsidRDefault="7A4B2376" w:rsidP="6F542559">
      <w:r>
        <w:t>indexret1=</w:t>
      </w:r>
      <w:proofErr w:type="spellStart"/>
      <w:r>
        <w:t>pd.read_</w:t>
      </w:r>
      <w:proofErr w:type="gramStart"/>
      <w:r>
        <w:t>stata</w:t>
      </w:r>
      <w:proofErr w:type="spellEnd"/>
      <w:r>
        <w:t>(</w:t>
      </w:r>
      <w:proofErr w:type="spellStart"/>
      <w:proofErr w:type="gramEnd"/>
      <w:r>
        <w:t>r"C</w:t>
      </w:r>
      <w:proofErr w:type="spellEnd"/>
      <w:r>
        <w:t>:\Users\rdg83\OneDrive - Rutgers University\Course Investment Portfolio Management\Week 9 Stuff\Index return-1.dta")</w:t>
      </w:r>
    </w:p>
    <w:p w14:paraId="44E1F11A" w14:textId="56BDAAE3" w:rsidR="7A4B2376" w:rsidRDefault="7A4B2376" w:rsidP="6F542559">
      <w:r>
        <w:t xml:space="preserve"> </w:t>
      </w:r>
    </w:p>
    <w:p w14:paraId="63B10F1F" w14:textId="064CBDD9" w:rsidR="7A4B2376" w:rsidRDefault="7A4B2376" w:rsidP="6F542559">
      <w:r>
        <w:t xml:space="preserve">from </w:t>
      </w:r>
      <w:proofErr w:type="spellStart"/>
      <w:proofErr w:type="gramStart"/>
      <w:r>
        <w:t>sklearn.experimental</w:t>
      </w:r>
      <w:proofErr w:type="spellEnd"/>
      <w:proofErr w:type="gramEnd"/>
      <w:r>
        <w:t xml:space="preserve"> import </w:t>
      </w:r>
      <w:proofErr w:type="spellStart"/>
      <w:r>
        <w:t>enable_hist_gradient_boosting</w:t>
      </w:r>
      <w:proofErr w:type="spellEnd"/>
      <w:r>
        <w:t xml:space="preserve">  </w:t>
      </w:r>
    </w:p>
    <w:p w14:paraId="6A29F8D8" w14:textId="4CA714E7" w:rsidR="7A4B2376" w:rsidRDefault="7A4B2376" w:rsidP="6F542559"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HistGradientBoostingRegressor</w:t>
      </w:r>
      <w:proofErr w:type="spellEnd"/>
    </w:p>
    <w:p w14:paraId="03ADD315" w14:textId="6FD64D1C" w:rsidR="7A4B2376" w:rsidRDefault="7A4B2376" w:rsidP="6F542559"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imeSeriesSplit</w:t>
      </w:r>
      <w:proofErr w:type="spellEnd"/>
    </w:p>
    <w:p w14:paraId="0DD84A5B" w14:textId="3586485A" w:rsidR="7A4B2376" w:rsidRDefault="7A4B2376" w:rsidP="6F542559">
      <w:r>
        <w:t xml:space="preserve"> </w:t>
      </w:r>
    </w:p>
    <w:p w14:paraId="774465E3" w14:textId="6211D756" w:rsidR="7A4B2376" w:rsidRDefault="7A4B2376" w:rsidP="6F542559">
      <w:r>
        <w:t xml:space="preserve"> </w:t>
      </w:r>
    </w:p>
    <w:p w14:paraId="7E4100EB" w14:textId="58B61D12" w:rsidR="7A4B2376" w:rsidRDefault="7A4B2376" w:rsidP="6F542559">
      <w:r>
        <w:t>#Grid Search</w:t>
      </w:r>
    </w:p>
    <w:p w14:paraId="1A6861EA" w14:textId="5973B391" w:rsidR="7A4B2376" w:rsidRDefault="7A4B2376" w:rsidP="6F542559"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GridSearchCV</w:t>
      </w:r>
      <w:proofErr w:type="spellEnd"/>
    </w:p>
    <w:p w14:paraId="6BADD919" w14:textId="1D71714E" w:rsidR="7A4B2376" w:rsidRDefault="7A4B2376" w:rsidP="6F542559">
      <w:r>
        <w:t xml:space="preserve"> </w:t>
      </w:r>
    </w:p>
    <w:p w14:paraId="18AF287F" w14:textId="7FB8FCCE" w:rsidR="7A4B2376" w:rsidRDefault="7A4B2376" w:rsidP="6F542559">
      <w:r>
        <w:t xml:space="preserve"> </w:t>
      </w:r>
    </w:p>
    <w:p w14:paraId="362C9CAB" w14:textId="096CFCEF" w:rsidR="7A4B2376" w:rsidRDefault="7A4B2376" w:rsidP="6F542559">
      <w:proofErr w:type="spellStart"/>
      <w:r>
        <w:t>tsplit</w:t>
      </w:r>
      <w:proofErr w:type="spellEnd"/>
      <w:r>
        <w:t>=</w:t>
      </w:r>
      <w:proofErr w:type="spellStart"/>
      <w:proofErr w:type="gramStart"/>
      <w:r>
        <w:t>TimeSeriesSplit</w:t>
      </w:r>
      <w:proofErr w:type="spellEnd"/>
      <w:r>
        <w:t>(</w:t>
      </w:r>
      <w:proofErr w:type="spellStart"/>
      <w:proofErr w:type="gramEnd"/>
      <w:r>
        <w:t>n_splits</w:t>
      </w:r>
      <w:proofErr w:type="spellEnd"/>
      <w:r>
        <w:t xml:space="preserve">=5, </w:t>
      </w:r>
      <w:proofErr w:type="spellStart"/>
      <w:r>
        <w:t>test_size</w:t>
      </w:r>
      <w:proofErr w:type="spellEnd"/>
      <w:r>
        <w:t>=50000, gap=5000)</w:t>
      </w:r>
    </w:p>
    <w:p w14:paraId="6C40F7EB" w14:textId="0AB25371" w:rsidR="7A4B2376" w:rsidRDefault="7A4B2376" w:rsidP="6F542559">
      <w:r>
        <w:t xml:space="preserve"> </w:t>
      </w:r>
    </w:p>
    <w:p w14:paraId="5BE7F780" w14:textId="5F35347D" w:rsidR="7A4B2376" w:rsidRDefault="7A4B2376" w:rsidP="6F542559">
      <w:r>
        <w:t xml:space="preserve"> </w:t>
      </w:r>
    </w:p>
    <w:p w14:paraId="79319F2A" w14:textId="0640FD93" w:rsidR="7A4B2376" w:rsidRDefault="7A4B2376" w:rsidP="6F542559">
      <w:r>
        <w:t>#</w:t>
      </w:r>
      <w:proofErr w:type="gramStart"/>
      <w:r>
        <w:t>specify</w:t>
      </w:r>
      <w:proofErr w:type="gramEnd"/>
      <w:r>
        <w:t xml:space="preserve"> the candidate hyperparameter settings/values</w:t>
      </w:r>
    </w:p>
    <w:p w14:paraId="53F3CDE0" w14:textId="51690976" w:rsidR="7A4B2376" w:rsidRDefault="7A4B2376" w:rsidP="6F542559">
      <w:proofErr w:type="spellStart"/>
      <w:r>
        <w:t>param_candidate</w:t>
      </w:r>
      <w:proofErr w:type="spellEnd"/>
      <w:r>
        <w:t xml:space="preserve"> = {'</w:t>
      </w:r>
      <w:proofErr w:type="spellStart"/>
      <w:r>
        <w:t>max_iter</w:t>
      </w:r>
      <w:proofErr w:type="spellEnd"/>
      <w:r>
        <w:t>': [ 50, 100, 200]}</w:t>
      </w:r>
    </w:p>
    <w:p w14:paraId="7B61AAD2" w14:textId="3E82D7FC" w:rsidR="7A4B2376" w:rsidRDefault="7A4B2376" w:rsidP="6F542559">
      <w:r>
        <w:t xml:space="preserve">#for </w:t>
      </w:r>
      <w:proofErr w:type="spellStart"/>
      <w:r>
        <w:t>max_iter</w:t>
      </w:r>
      <w:proofErr w:type="spellEnd"/>
      <w:r>
        <w:t>, we try three numbers: 50, 100, and 200</w:t>
      </w:r>
    </w:p>
    <w:p w14:paraId="1D78811C" w14:textId="68FCBDFB" w:rsidR="7A4B2376" w:rsidRDefault="7A4B2376" w:rsidP="6F542559">
      <w:r>
        <w:t xml:space="preserve"> </w:t>
      </w:r>
    </w:p>
    <w:p w14:paraId="50F8CF01" w14:textId="0C76F6A0" w:rsidR="7A4B2376" w:rsidRDefault="7A4B2376" w:rsidP="6F542559">
      <w:r>
        <w:t xml:space="preserve"> </w:t>
      </w:r>
    </w:p>
    <w:p w14:paraId="3645F82F" w14:textId="5A0D03D1" w:rsidR="7A4B2376" w:rsidRDefault="7A4B2376" w:rsidP="6F542559">
      <w:r>
        <w:t>#define the model</w:t>
      </w:r>
    </w:p>
    <w:p w14:paraId="6DD521B7" w14:textId="2CE3F539" w:rsidR="7A4B2376" w:rsidRDefault="7A4B2376" w:rsidP="6F542559">
      <w:r>
        <w:t xml:space="preserve">model= </w:t>
      </w:r>
      <w:proofErr w:type="spellStart"/>
      <w:proofErr w:type="gramStart"/>
      <w:r>
        <w:t>HistGradientBoostingRegressor</w:t>
      </w:r>
      <w:proofErr w:type="spellEnd"/>
      <w:r>
        <w:t>(</w:t>
      </w:r>
      <w:proofErr w:type="spellStart"/>
      <w:proofErr w:type="gramEnd"/>
      <w:r>
        <w:t>min_samples_leaf</w:t>
      </w:r>
      <w:proofErr w:type="spellEnd"/>
      <w:r>
        <w:t xml:space="preserve">=100,  </w:t>
      </w:r>
      <w:proofErr w:type="spellStart"/>
      <w:r>
        <w:t>early_stopping</w:t>
      </w:r>
      <w:proofErr w:type="spellEnd"/>
      <w:r>
        <w:t>='auto')</w:t>
      </w:r>
    </w:p>
    <w:p w14:paraId="70D876E4" w14:textId="3FF9B139" w:rsidR="7A4B2376" w:rsidRDefault="7A4B2376" w:rsidP="6F542559">
      <w:r>
        <w:t xml:space="preserve"> </w:t>
      </w:r>
    </w:p>
    <w:p w14:paraId="5D168BAC" w14:textId="1BCE9ACA" w:rsidR="7A4B2376" w:rsidRDefault="7A4B2376" w:rsidP="6F542559">
      <w:r>
        <w:t>#define the searching</w:t>
      </w:r>
    </w:p>
    <w:p w14:paraId="60FB02ED" w14:textId="60D9826E" w:rsidR="7A4B2376" w:rsidRDefault="7A4B2376" w:rsidP="6F542559">
      <w:r>
        <w:t xml:space="preserve">grid = </w:t>
      </w:r>
      <w:proofErr w:type="spellStart"/>
      <w:proofErr w:type="gramStart"/>
      <w:r>
        <w:t>GridSearchCV</w:t>
      </w:r>
      <w:proofErr w:type="spellEnd"/>
      <w:r>
        <w:t>(</w:t>
      </w:r>
      <w:proofErr w:type="gramEnd"/>
      <w:r>
        <w:t xml:space="preserve">estimator=model, </w:t>
      </w:r>
      <w:proofErr w:type="spellStart"/>
      <w:r>
        <w:t>param_grid</w:t>
      </w:r>
      <w:proofErr w:type="spellEnd"/>
      <w:r>
        <w:t>=</w:t>
      </w:r>
      <w:proofErr w:type="spellStart"/>
      <w:r>
        <w:t>param_candidate</w:t>
      </w:r>
      <w:proofErr w:type="spellEnd"/>
      <w:r>
        <w:t>,</w:t>
      </w:r>
    </w:p>
    <w:p w14:paraId="318FA26B" w14:textId="43D002FC" w:rsidR="7A4B2376" w:rsidRDefault="7A4B2376" w:rsidP="6F542559">
      <w:r>
        <w:t xml:space="preserve">                    cv=</w:t>
      </w:r>
      <w:proofErr w:type="spellStart"/>
      <w:proofErr w:type="gramStart"/>
      <w:r>
        <w:t>tsplit,scoring</w:t>
      </w:r>
      <w:proofErr w:type="spellEnd"/>
      <w:proofErr w:type="gramEnd"/>
      <w:r>
        <w:t>='</w:t>
      </w:r>
      <w:proofErr w:type="spellStart"/>
      <w:r>
        <w:t>neg_mean_squared_error</w:t>
      </w:r>
      <w:proofErr w:type="spellEnd"/>
      <w:r>
        <w:t>')</w:t>
      </w:r>
    </w:p>
    <w:p w14:paraId="7823EE76" w14:textId="261F591D" w:rsidR="7A4B2376" w:rsidRDefault="7A4B2376" w:rsidP="6F542559">
      <w:r>
        <w:t xml:space="preserve"> </w:t>
      </w:r>
    </w:p>
    <w:p w14:paraId="65C1F03D" w14:textId="19EA9D61" w:rsidR="7A4B2376" w:rsidRDefault="7A4B2376" w:rsidP="6F542559">
      <w:r>
        <w:t xml:space="preserve"> </w:t>
      </w:r>
    </w:p>
    <w:p w14:paraId="13FE03B5" w14:textId="26BCBCA8" w:rsidR="7A4B2376" w:rsidRDefault="7A4B2376" w:rsidP="6F542559">
      <w:proofErr w:type="spellStart"/>
      <w:proofErr w:type="gramStart"/>
      <w:r>
        <w:t>grid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) </w:t>
      </w:r>
    </w:p>
    <w:p w14:paraId="01F72D12" w14:textId="442BBC93" w:rsidR="7A4B2376" w:rsidRDefault="7A4B2376" w:rsidP="6F542559">
      <w:r>
        <w:t>#</w:t>
      </w:r>
      <w:proofErr w:type="gramStart"/>
      <w:r>
        <w:t>execute</w:t>
      </w:r>
      <w:proofErr w:type="gramEnd"/>
      <w:r>
        <w:t xml:space="preserve"> the search</w:t>
      </w:r>
    </w:p>
    <w:p w14:paraId="6F5B12C4" w14:textId="64DE1C44" w:rsidR="7A4B2376" w:rsidRDefault="7A4B2376" w:rsidP="6F542559">
      <w:r>
        <w:t xml:space="preserve"> </w:t>
      </w:r>
    </w:p>
    <w:p w14:paraId="659C7396" w14:textId="783052D0" w:rsidR="7A4B2376" w:rsidRDefault="7A4B2376" w:rsidP="6F542559">
      <w:proofErr w:type="spellStart"/>
      <w:r>
        <w:t>grid.cv_results</w:t>
      </w:r>
      <w:proofErr w:type="spellEnd"/>
      <w:r>
        <w:t>_</w:t>
      </w:r>
    </w:p>
    <w:p w14:paraId="1723725D" w14:textId="365CA572" w:rsidR="7A4B2376" w:rsidRDefault="7A4B2376" w:rsidP="6F542559">
      <w:r>
        <w:t>#</w:t>
      </w:r>
      <w:proofErr w:type="gramStart"/>
      <w:r>
        <w:t>show</w:t>
      </w:r>
      <w:proofErr w:type="gramEnd"/>
      <w:r>
        <w:t xml:space="preserve"> the results for each value of the hyperparameter</w:t>
      </w:r>
    </w:p>
    <w:p w14:paraId="5E313465" w14:textId="5A53886A" w:rsidR="7A4B2376" w:rsidRDefault="7A4B2376" w:rsidP="6F542559">
      <w:r>
        <w:t xml:space="preserve"> </w:t>
      </w:r>
    </w:p>
    <w:p w14:paraId="303BD4BA" w14:textId="4DB178EA" w:rsidR="7A4B2376" w:rsidRDefault="7A4B2376" w:rsidP="6F542559">
      <w:proofErr w:type="spellStart"/>
      <w:proofErr w:type="gramStart"/>
      <w:r>
        <w:t>grid.best</w:t>
      </w:r>
      <w:proofErr w:type="gramEnd"/>
      <w:r>
        <w:t>_params</w:t>
      </w:r>
      <w:proofErr w:type="spellEnd"/>
      <w:r>
        <w:t>_</w:t>
      </w:r>
    </w:p>
    <w:p w14:paraId="02B30E1B" w14:textId="5BF82B17" w:rsidR="7A4B2376" w:rsidRDefault="7A4B2376" w:rsidP="6F542559">
      <w:r>
        <w:t>#</w:t>
      </w:r>
      <w:proofErr w:type="gramStart"/>
      <w:r>
        <w:t>report</w:t>
      </w:r>
      <w:proofErr w:type="gramEnd"/>
      <w:r>
        <w:t xml:space="preserve"> the best value of the hyperparameter</w:t>
      </w:r>
    </w:p>
    <w:p w14:paraId="0CE764F8" w14:textId="5327F0B5" w:rsidR="7A4B2376" w:rsidRDefault="7A4B2376" w:rsidP="6F542559">
      <w:r>
        <w:t xml:space="preserve"> </w:t>
      </w:r>
    </w:p>
    <w:p w14:paraId="711BF6D2" w14:textId="6DEEC6F6" w:rsidR="7A4B2376" w:rsidRDefault="7A4B2376" w:rsidP="6F542559">
      <w:r>
        <w:t xml:space="preserve"> </w:t>
      </w:r>
    </w:p>
    <w:p w14:paraId="750AAB33" w14:textId="637BBE6B" w:rsidR="7A4B2376" w:rsidRDefault="7A4B2376" w:rsidP="6F542559">
      <w:r>
        <w:t>#search for multiple hyperparameter</w:t>
      </w:r>
    </w:p>
    <w:p w14:paraId="106A2AB6" w14:textId="72F641D3" w:rsidR="7A4B2376" w:rsidRDefault="7A4B2376" w:rsidP="6F542559">
      <w:proofErr w:type="spellStart"/>
      <w:r>
        <w:t>param_candidate</w:t>
      </w:r>
      <w:proofErr w:type="spellEnd"/>
      <w:r>
        <w:t xml:space="preserve"> = {'</w:t>
      </w:r>
      <w:proofErr w:type="spellStart"/>
      <w:r>
        <w:t>max_iter</w:t>
      </w:r>
      <w:proofErr w:type="spellEnd"/>
      <w:r>
        <w:t>': [ 50, 100], '</w:t>
      </w:r>
      <w:proofErr w:type="spellStart"/>
      <w:r>
        <w:t>min_samples_leaf</w:t>
      </w:r>
      <w:proofErr w:type="spellEnd"/>
      <w:proofErr w:type="gramStart"/>
      <w:r>
        <w:t>':[</w:t>
      </w:r>
      <w:proofErr w:type="gramEnd"/>
      <w:r>
        <w:t>50,100]}</w:t>
      </w:r>
    </w:p>
    <w:p w14:paraId="41175248" w14:textId="44A53A67" w:rsidR="7A4B2376" w:rsidRDefault="7A4B2376" w:rsidP="6F542559">
      <w:r>
        <w:t xml:space="preserve"> </w:t>
      </w:r>
    </w:p>
    <w:p w14:paraId="7C341C74" w14:textId="101C9EDD" w:rsidR="7A4B2376" w:rsidRDefault="7A4B2376" w:rsidP="6F542559">
      <w:r>
        <w:t xml:space="preserve"> </w:t>
      </w:r>
    </w:p>
    <w:p w14:paraId="7EAE1DC5" w14:textId="35DBFCFC" w:rsidR="7A4B2376" w:rsidRDefault="7A4B2376" w:rsidP="6F542559">
      <w:r>
        <w:t xml:space="preserve"> </w:t>
      </w:r>
    </w:p>
    <w:p w14:paraId="310D7C18" w14:textId="4BD9C94E" w:rsidR="7A4B2376" w:rsidRDefault="7A4B2376" w:rsidP="6F542559">
      <w:r>
        <w:t xml:space="preserve">model= </w:t>
      </w:r>
      <w:proofErr w:type="spellStart"/>
      <w:r>
        <w:t>HistGradientBoostingRegressor</w:t>
      </w:r>
      <w:proofErr w:type="spellEnd"/>
      <w:r>
        <w:t>(</w:t>
      </w:r>
      <w:proofErr w:type="spellStart"/>
      <w:r>
        <w:t>early_stopping</w:t>
      </w:r>
      <w:proofErr w:type="spellEnd"/>
      <w:r>
        <w:t>=True)</w:t>
      </w:r>
    </w:p>
    <w:p w14:paraId="4CC925EF" w14:textId="64CA0EDA" w:rsidR="7A4B2376" w:rsidRDefault="7A4B2376" w:rsidP="6F542559">
      <w:r>
        <w:t xml:space="preserve"> </w:t>
      </w:r>
    </w:p>
    <w:p w14:paraId="04D8B47B" w14:textId="258884A5" w:rsidR="7A4B2376" w:rsidRDefault="7A4B2376" w:rsidP="6F542559">
      <w:r>
        <w:t xml:space="preserve">grid = </w:t>
      </w:r>
      <w:proofErr w:type="spellStart"/>
      <w:proofErr w:type="gramStart"/>
      <w:r>
        <w:t>GridSearchCV</w:t>
      </w:r>
      <w:proofErr w:type="spellEnd"/>
      <w:r>
        <w:t>(</w:t>
      </w:r>
      <w:proofErr w:type="gramEnd"/>
      <w:r>
        <w:t xml:space="preserve">estimator=model, </w:t>
      </w:r>
      <w:proofErr w:type="spellStart"/>
      <w:r>
        <w:t>param_grid</w:t>
      </w:r>
      <w:proofErr w:type="spellEnd"/>
      <w:r>
        <w:t>=</w:t>
      </w:r>
      <w:proofErr w:type="spellStart"/>
      <w:r>
        <w:t>param_candidate</w:t>
      </w:r>
      <w:proofErr w:type="spellEnd"/>
      <w:r>
        <w:t>,</w:t>
      </w:r>
    </w:p>
    <w:p w14:paraId="2B358A67" w14:textId="30DE208D" w:rsidR="7A4B2376" w:rsidRDefault="7A4B2376" w:rsidP="6F542559">
      <w:r>
        <w:t xml:space="preserve">                    cv=</w:t>
      </w:r>
      <w:proofErr w:type="spellStart"/>
      <w:proofErr w:type="gramStart"/>
      <w:r>
        <w:t>tsplit,scoring</w:t>
      </w:r>
      <w:proofErr w:type="spellEnd"/>
      <w:proofErr w:type="gramEnd"/>
      <w:r>
        <w:t>='</w:t>
      </w:r>
      <w:proofErr w:type="spellStart"/>
      <w:r>
        <w:t>neg_mean_squared_error</w:t>
      </w:r>
      <w:proofErr w:type="spellEnd"/>
      <w:r>
        <w:t>')</w:t>
      </w:r>
    </w:p>
    <w:p w14:paraId="74F83E69" w14:textId="20FB0E6D" w:rsidR="7A4B2376" w:rsidRDefault="7A4B2376" w:rsidP="6F542559">
      <w:r>
        <w:t xml:space="preserve"> </w:t>
      </w:r>
    </w:p>
    <w:p w14:paraId="2C029570" w14:textId="10D948D0" w:rsidR="7A4B2376" w:rsidRDefault="7A4B2376" w:rsidP="6F542559">
      <w:proofErr w:type="spellStart"/>
      <w:proofErr w:type="gramStart"/>
      <w:r>
        <w:t>grid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) </w:t>
      </w:r>
    </w:p>
    <w:p w14:paraId="677960E4" w14:textId="363DD1C6" w:rsidR="7A4B2376" w:rsidRDefault="7A4B2376" w:rsidP="6F542559">
      <w:r>
        <w:t>#</w:t>
      </w:r>
      <w:proofErr w:type="gramStart"/>
      <w:r>
        <w:t>execute</w:t>
      </w:r>
      <w:proofErr w:type="gramEnd"/>
      <w:r>
        <w:t xml:space="preserve"> the search</w:t>
      </w:r>
    </w:p>
    <w:p w14:paraId="465038A5" w14:textId="21615E23" w:rsidR="7A4B2376" w:rsidRDefault="7A4B2376" w:rsidP="6F542559">
      <w:r>
        <w:t xml:space="preserve"> </w:t>
      </w:r>
    </w:p>
    <w:p w14:paraId="1D4E2053" w14:textId="7934CAAB" w:rsidR="7A4B2376" w:rsidRDefault="7A4B2376" w:rsidP="6F542559">
      <w:r>
        <w:t>print (</w:t>
      </w:r>
      <w:proofErr w:type="spellStart"/>
      <w:r>
        <w:t>grid.cv_results</w:t>
      </w:r>
      <w:proofErr w:type="spellEnd"/>
      <w:r>
        <w:t>_)</w:t>
      </w:r>
    </w:p>
    <w:p w14:paraId="7908B013" w14:textId="6D8256E2" w:rsidR="7A4B2376" w:rsidRDefault="7A4B2376" w:rsidP="6F542559">
      <w:r>
        <w:t xml:space="preserve"> </w:t>
      </w:r>
    </w:p>
    <w:p w14:paraId="506E6B0B" w14:textId="30ABBA34" w:rsidR="7A4B2376" w:rsidRDefault="7A4B2376" w:rsidP="6F542559">
      <w:r>
        <w:t>print (</w:t>
      </w:r>
      <w:proofErr w:type="spellStart"/>
      <w:proofErr w:type="gramStart"/>
      <w:r>
        <w:t>grid.best</w:t>
      </w:r>
      <w:proofErr w:type="gramEnd"/>
      <w:r>
        <w:t>_params</w:t>
      </w:r>
      <w:proofErr w:type="spellEnd"/>
      <w:r>
        <w:t>_)</w:t>
      </w:r>
    </w:p>
    <w:p w14:paraId="2FEB0712" w14:textId="3D961A40" w:rsidR="7A4B2376" w:rsidRDefault="7A4B2376" w:rsidP="6F542559">
      <w:r>
        <w:t>#</w:t>
      </w:r>
      <w:proofErr w:type="gramStart"/>
      <w:r>
        <w:t>report</w:t>
      </w:r>
      <w:proofErr w:type="gramEnd"/>
      <w:r>
        <w:t xml:space="preserve"> the best value of the parameter</w:t>
      </w:r>
    </w:p>
    <w:p w14:paraId="2FC285B9" w14:textId="1A85D981" w:rsidR="7A4B2376" w:rsidRDefault="7A4B2376" w:rsidP="6F542559">
      <w:r>
        <w:t xml:space="preserve"> </w:t>
      </w:r>
    </w:p>
    <w:p w14:paraId="6C467D10" w14:textId="02ABE389" w:rsidR="7A4B2376" w:rsidRDefault="7A4B2376" w:rsidP="6F542559">
      <w:r>
        <w:t xml:space="preserve"> </w:t>
      </w:r>
    </w:p>
    <w:p w14:paraId="29EF924C" w14:textId="42D7A89F" w:rsidR="7A4B2376" w:rsidRDefault="7A4B2376" w:rsidP="6F542559">
      <w:r>
        <w:t>################</w:t>
      </w:r>
    </w:p>
    <w:p w14:paraId="294EFEC3" w14:textId="66D9D4EB" w:rsidR="7A4B2376" w:rsidRDefault="7A4B2376" w:rsidP="6F542559">
      <w:r>
        <w:t>"""PROBLEM 3"""</w:t>
      </w:r>
    </w:p>
    <w:p w14:paraId="667E61FA" w14:textId="5107A2DC" w:rsidR="7A4B2376" w:rsidRDefault="7A4B2376" w:rsidP="6F542559">
      <w:r>
        <w:t>################</w:t>
      </w:r>
    </w:p>
    <w:p w14:paraId="43832580" w14:textId="69C86865" w:rsidR="7A4B2376" w:rsidRDefault="7A4B2376" w:rsidP="6F542559">
      <w:r>
        <w:t xml:space="preserve"> </w:t>
      </w:r>
    </w:p>
    <w:p w14:paraId="1159A1BB" w14:textId="01D19227" w:rsidR="7A4B2376" w:rsidRDefault="7A4B2376" w:rsidP="6F542559"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ExtraTreesRegressor</w:t>
      </w:r>
      <w:proofErr w:type="spellEnd"/>
    </w:p>
    <w:p w14:paraId="45F82AF3" w14:textId="137D4B50" w:rsidR="7A4B2376" w:rsidRDefault="7A4B2376" w:rsidP="6F542559"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RandomizedSearchCV</w:t>
      </w:r>
      <w:proofErr w:type="spellEnd"/>
    </w:p>
    <w:p w14:paraId="1499A2F8" w14:textId="6DAF0DB9" w:rsidR="7A4B2376" w:rsidRDefault="7A4B2376" w:rsidP="6F542559">
      <w:r>
        <w:t xml:space="preserve">from </w:t>
      </w:r>
      <w:proofErr w:type="spellStart"/>
      <w:proofErr w:type="gramStart"/>
      <w:r>
        <w:t>scipy.stats</w:t>
      </w:r>
      <w:proofErr w:type="spellEnd"/>
      <w:proofErr w:type="gramEnd"/>
      <w:r>
        <w:t xml:space="preserve"> import </w:t>
      </w:r>
      <w:proofErr w:type="spellStart"/>
      <w:r>
        <w:t>randint</w:t>
      </w:r>
      <w:proofErr w:type="spellEnd"/>
    </w:p>
    <w:p w14:paraId="19277DB6" w14:textId="475E10B5" w:rsidR="7A4B2376" w:rsidRDefault="7A4B2376" w:rsidP="6F542559">
      <w:r>
        <w:t xml:space="preserve"> </w:t>
      </w:r>
    </w:p>
    <w:p w14:paraId="72B10FFE" w14:textId="67359DB6" w:rsidR="7A4B2376" w:rsidRDefault="7A4B2376" w:rsidP="6F542559">
      <w:r>
        <w:t># Define the parameter distribution</w:t>
      </w:r>
    </w:p>
    <w:p w14:paraId="635BD9AF" w14:textId="50962239" w:rsidR="7A4B2376" w:rsidRDefault="7A4B2376" w:rsidP="6F542559">
      <w:proofErr w:type="spellStart"/>
      <w:r>
        <w:t>param_dist</w:t>
      </w:r>
      <w:proofErr w:type="spellEnd"/>
      <w:r>
        <w:t xml:space="preserve"> = {"</w:t>
      </w:r>
      <w:proofErr w:type="spellStart"/>
      <w:r>
        <w:t>n_estimators</w:t>
      </w:r>
      <w:proofErr w:type="spellEnd"/>
      <w:r>
        <w:t xml:space="preserve">": </w:t>
      </w:r>
      <w:proofErr w:type="spellStart"/>
      <w:proofErr w:type="gramStart"/>
      <w:r>
        <w:t>randint</w:t>
      </w:r>
      <w:proofErr w:type="spellEnd"/>
      <w:r>
        <w:t>(</w:t>
      </w:r>
      <w:proofErr w:type="gramEnd"/>
      <w:r>
        <w:t>25, 200),</w:t>
      </w:r>
    </w:p>
    <w:p w14:paraId="6A472E72" w14:textId="3C1B2ACE" w:rsidR="7A4B2376" w:rsidRDefault="7A4B2376" w:rsidP="6F542559">
      <w:r>
        <w:t xml:space="preserve">              "</w:t>
      </w:r>
      <w:proofErr w:type="spellStart"/>
      <w:r>
        <w:t>min_samples_leaf</w:t>
      </w:r>
      <w:proofErr w:type="spellEnd"/>
      <w:r>
        <w:t xml:space="preserve">": </w:t>
      </w:r>
      <w:proofErr w:type="spellStart"/>
      <w:proofErr w:type="gramStart"/>
      <w:r>
        <w:t>randint</w:t>
      </w:r>
      <w:proofErr w:type="spellEnd"/>
      <w:r>
        <w:t>(</w:t>
      </w:r>
      <w:proofErr w:type="gramEnd"/>
      <w:r>
        <w:t>25, 200),</w:t>
      </w:r>
    </w:p>
    <w:p w14:paraId="3F07C07A" w14:textId="2D1EE108" w:rsidR="7A4B2376" w:rsidRDefault="7A4B2376" w:rsidP="6F542559">
      <w:r>
        <w:t xml:space="preserve">              "</w:t>
      </w:r>
      <w:proofErr w:type="spellStart"/>
      <w:proofErr w:type="gramStart"/>
      <w:r>
        <w:t>max</w:t>
      </w:r>
      <w:proofErr w:type="gramEnd"/>
      <w:r>
        <w:t>_features</w:t>
      </w:r>
      <w:proofErr w:type="spellEnd"/>
      <w:r>
        <w:t>": ['auto','sqrt','log2'],</w:t>
      </w:r>
    </w:p>
    <w:p w14:paraId="6EFAA016" w14:textId="2BDC6F83" w:rsidR="7A4B2376" w:rsidRDefault="7A4B2376" w:rsidP="6F542559">
      <w:r>
        <w:t xml:space="preserve">              "</w:t>
      </w:r>
      <w:proofErr w:type="spellStart"/>
      <w:r>
        <w:t>max_depth</w:t>
      </w:r>
      <w:proofErr w:type="spellEnd"/>
      <w:proofErr w:type="gramStart"/>
      <w:r>
        <w:t>":[</w:t>
      </w:r>
      <w:proofErr w:type="gramEnd"/>
      <w:r>
        <w:t>None,10,20,30,40]}</w:t>
      </w:r>
    </w:p>
    <w:p w14:paraId="7A9580B0" w14:textId="4E9ED2C7" w:rsidR="7A4B2376" w:rsidRDefault="7A4B2376" w:rsidP="6F542559">
      <w:r>
        <w:t xml:space="preserve"> </w:t>
      </w:r>
    </w:p>
    <w:p w14:paraId="6F5B626F" w14:textId="6425C838" w:rsidR="7A4B2376" w:rsidRDefault="7A4B2376" w:rsidP="6F542559">
      <w:r>
        <w:t># Create the model</w:t>
      </w:r>
    </w:p>
    <w:p w14:paraId="322D0215" w14:textId="1D531464" w:rsidR="7A4B2376" w:rsidRDefault="7A4B2376" w:rsidP="6F542559">
      <w:r>
        <w:t xml:space="preserve">model = </w:t>
      </w:r>
      <w:proofErr w:type="spellStart"/>
      <w:proofErr w:type="gramStart"/>
      <w:r>
        <w:t>ExtraTreesRegressor</w:t>
      </w:r>
      <w:proofErr w:type="spellEnd"/>
      <w:r>
        <w:t>(</w:t>
      </w:r>
      <w:proofErr w:type="gramEnd"/>
      <w:r>
        <w:t>)</w:t>
      </w:r>
    </w:p>
    <w:p w14:paraId="1D3CC40E" w14:textId="6F64CA7A" w:rsidR="7A4B2376" w:rsidRDefault="7A4B2376" w:rsidP="6F542559">
      <w:r>
        <w:t xml:space="preserve"> </w:t>
      </w:r>
    </w:p>
    <w:p w14:paraId="245495D2" w14:textId="56325EAB" w:rsidR="7A4B2376" w:rsidRDefault="7A4B2376" w:rsidP="6F542559">
      <w:r>
        <w:t xml:space="preserve"># Create the </w:t>
      </w:r>
      <w:proofErr w:type="spellStart"/>
      <w:r>
        <w:t>RandomizedSearchCV</w:t>
      </w:r>
      <w:proofErr w:type="spellEnd"/>
      <w:r>
        <w:t xml:space="preserve"> object</w:t>
      </w:r>
    </w:p>
    <w:p w14:paraId="6C2DCFA7" w14:textId="624FF9BB" w:rsidR="7A4B2376" w:rsidRDefault="7A4B2376" w:rsidP="6F542559">
      <w:r>
        <w:t xml:space="preserve">search = </w:t>
      </w:r>
      <w:proofErr w:type="spellStart"/>
      <w:proofErr w:type="gramStart"/>
      <w:r>
        <w:t>RandomizedSearchCV</w:t>
      </w:r>
      <w:proofErr w:type="spellEnd"/>
      <w:r>
        <w:t>(</w:t>
      </w:r>
      <w:proofErr w:type="gramEnd"/>
      <w:r>
        <w:t xml:space="preserve">model, </w:t>
      </w:r>
      <w:proofErr w:type="spellStart"/>
      <w:r>
        <w:t>param_distributions</w:t>
      </w:r>
      <w:proofErr w:type="spellEnd"/>
      <w:r>
        <w:t>=</w:t>
      </w:r>
      <w:proofErr w:type="spellStart"/>
      <w:r>
        <w:t>param_dist</w:t>
      </w:r>
      <w:proofErr w:type="spellEnd"/>
      <w:r>
        <w:t xml:space="preserve">, </w:t>
      </w:r>
      <w:proofErr w:type="spellStart"/>
      <w:r>
        <w:t>n_iter</w:t>
      </w:r>
      <w:proofErr w:type="spellEnd"/>
      <w:r>
        <w:t>=10, cv=5)</w:t>
      </w:r>
    </w:p>
    <w:p w14:paraId="0CFAF6E5" w14:textId="6F8273C7" w:rsidR="7A4B2376" w:rsidRDefault="7A4B2376" w:rsidP="6F542559">
      <w:r>
        <w:t xml:space="preserve"> </w:t>
      </w:r>
    </w:p>
    <w:p w14:paraId="60F76CA7" w14:textId="09437BBD" w:rsidR="7A4B2376" w:rsidRDefault="7A4B2376" w:rsidP="6F542559">
      <w:r>
        <w:t xml:space="preserve"># Fit the </w:t>
      </w:r>
      <w:proofErr w:type="spellStart"/>
      <w:r>
        <w:t>RandomizedSearchCV</w:t>
      </w:r>
      <w:proofErr w:type="spellEnd"/>
      <w:r>
        <w:t xml:space="preserve"> object</w:t>
      </w:r>
    </w:p>
    <w:p w14:paraId="41F8AD02" w14:textId="65C2779A" w:rsidR="7A4B2376" w:rsidRDefault="7A4B2376" w:rsidP="6F542559">
      <w:proofErr w:type="spellStart"/>
      <w:proofErr w:type="gramStart"/>
      <w:r>
        <w:t>search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0DD9D3B3" w14:textId="206ABA22" w:rsidR="7A4B2376" w:rsidRDefault="7A4B2376" w:rsidP="6F542559">
      <w:r>
        <w:t xml:space="preserve"> </w:t>
      </w:r>
    </w:p>
    <w:p w14:paraId="70491CE5" w14:textId="61C4AE1E" w:rsidR="7A4B2376" w:rsidRDefault="7A4B2376" w:rsidP="6F542559">
      <w:proofErr w:type="gramStart"/>
      <w:r>
        <w:t>print(</w:t>
      </w:r>
      <w:proofErr w:type="gramEnd"/>
      <w:r>
        <w:t>"\</w:t>
      </w:r>
      <w:proofErr w:type="spellStart"/>
      <w:r>
        <w:t>nBest</w:t>
      </w:r>
      <w:proofErr w:type="spellEnd"/>
      <w:r>
        <w:t xml:space="preserve"> parameters:")</w:t>
      </w:r>
    </w:p>
    <w:p w14:paraId="1CE737D8" w14:textId="69C1925B" w:rsidR="7A4B2376" w:rsidRDefault="7A4B2376" w:rsidP="6F542559">
      <w:r>
        <w:t>print(</w:t>
      </w:r>
      <w:proofErr w:type="spellStart"/>
      <w:proofErr w:type="gramStart"/>
      <w:r>
        <w:t>search.best</w:t>
      </w:r>
      <w:proofErr w:type="gramEnd"/>
      <w:r>
        <w:t>_params</w:t>
      </w:r>
      <w:proofErr w:type="spellEnd"/>
      <w:r>
        <w:t>_)</w:t>
      </w:r>
    </w:p>
    <w:p w14:paraId="73E8A671" w14:textId="2897E91F" w:rsidR="7A4B2376" w:rsidRDefault="7A4B2376" w:rsidP="6F542559">
      <w:r>
        <w:t xml:space="preserve"> </w:t>
      </w:r>
    </w:p>
    <w:p w14:paraId="77C0840D" w14:textId="0861CBBB" w:rsidR="7A4B2376" w:rsidRDefault="7A4B2376" w:rsidP="6F542559">
      <w:r>
        <w:t>"""{'</w:t>
      </w:r>
      <w:proofErr w:type="spellStart"/>
      <w:r>
        <w:t>max_depth</w:t>
      </w:r>
      <w:proofErr w:type="spellEnd"/>
      <w:r>
        <w:t>': 20, '</w:t>
      </w:r>
      <w:proofErr w:type="spellStart"/>
      <w:r>
        <w:t>max_features</w:t>
      </w:r>
      <w:proofErr w:type="spellEnd"/>
      <w:r>
        <w:t>': 'log2', '</w:t>
      </w:r>
      <w:proofErr w:type="spellStart"/>
      <w:r>
        <w:t>min_samples_leaf</w:t>
      </w:r>
      <w:proofErr w:type="spellEnd"/>
      <w:r>
        <w:t>': 78, '</w:t>
      </w:r>
      <w:proofErr w:type="spellStart"/>
      <w:r>
        <w:t>n_estimators</w:t>
      </w:r>
      <w:proofErr w:type="spellEnd"/>
      <w:r>
        <w:t>': 43}"""</w:t>
      </w:r>
    </w:p>
    <w:p w14:paraId="34A796C1" w14:textId="6CA78F41" w:rsidR="7A4B2376" w:rsidRDefault="7A4B2376" w:rsidP="6F542559">
      <w:r>
        <w:t xml:space="preserve"> </w:t>
      </w:r>
    </w:p>
    <w:p w14:paraId="50CEB9F8" w14:textId="43C264F5" w:rsidR="7A4B2376" w:rsidRDefault="7A4B2376" w:rsidP="6F542559">
      <w:proofErr w:type="gramStart"/>
      <w:r>
        <w:t>print(</w:t>
      </w:r>
      <w:proofErr w:type="gramEnd"/>
      <w:r>
        <w:t>"\</w:t>
      </w:r>
      <w:proofErr w:type="spellStart"/>
      <w:r>
        <w:t>nBest</w:t>
      </w:r>
      <w:proofErr w:type="spellEnd"/>
      <w:r>
        <w:t xml:space="preserve"> score:")</w:t>
      </w:r>
    </w:p>
    <w:p w14:paraId="40B3BF89" w14:textId="7AC042F5" w:rsidR="7A4B2376" w:rsidRDefault="7A4B2376" w:rsidP="6F542559">
      <w:r>
        <w:t>print(</w:t>
      </w:r>
      <w:proofErr w:type="spellStart"/>
      <w:proofErr w:type="gramStart"/>
      <w:r>
        <w:t>search.best</w:t>
      </w:r>
      <w:proofErr w:type="gramEnd"/>
      <w:r>
        <w:t>_score</w:t>
      </w:r>
      <w:proofErr w:type="spellEnd"/>
      <w:r>
        <w:t>_)</w:t>
      </w:r>
    </w:p>
    <w:p w14:paraId="6B43CB09" w14:textId="66DEAD62" w:rsidR="7A4B2376" w:rsidRDefault="7A4B2376" w:rsidP="6F542559">
      <w:r>
        <w:t xml:space="preserve">""""Best </w:t>
      </w:r>
      <w:proofErr w:type="gramStart"/>
      <w:r>
        <w:t>score:-</w:t>
      </w:r>
      <w:proofErr w:type="gramEnd"/>
      <w:r>
        <w:t>0.017399796346371833"""</w:t>
      </w:r>
    </w:p>
    <w:p w14:paraId="1477DFF4" w14:textId="46BB9CB5" w:rsidR="7A4B2376" w:rsidRDefault="7A4B2376" w:rsidP="6F542559">
      <w:r>
        <w:t xml:space="preserve"> </w:t>
      </w:r>
    </w:p>
    <w:p w14:paraId="3D2528B2" w14:textId="4BCBACEC" w:rsidR="7A4B2376" w:rsidRDefault="7A4B2376" w:rsidP="6F542559">
      <w:r>
        <w:t>################</w:t>
      </w:r>
    </w:p>
    <w:p w14:paraId="4C0320A8" w14:textId="3559660D" w:rsidR="7A4B2376" w:rsidRDefault="7A4B2376" w:rsidP="6F542559">
      <w:r>
        <w:t>"""PROBLEM 4"""</w:t>
      </w:r>
    </w:p>
    <w:p w14:paraId="07F4C9FC" w14:textId="58B16CB7" w:rsidR="7A4B2376" w:rsidRDefault="7A4B2376" w:rsidP="6F542559">
      <w:r>
        <w:t>################</w:t>
      </w:r>
    </w:p>
    <w:p w14:paraId="6A1B07EB" w14:textId="5EE4DDC5" w:rsidR="7A4B2376" w:rsidRDefault="7A4B2376" w:rsidP="6F542559">
      <w:r>
        <w:t xml:space="preserve"> </w:t>
      </w:r>
    </w:p>
    <w:p w14:paraId="77CA61AE" w14:textId="7317547A" w:rsidR="7A4B2376" w:rsidRDefault="7A4B2376" w:rsidP="6F542559"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RandomForestRegressor</w:t>
      </w:r>
      <w:proofErr w:type="spellEnd"/>
    </w:p>
    <w:p w14:paraId="10229872" w14:textId="5536830F" w:rsidR="7A4B2376" w:rsidRDefault="7A4B2376" w:rsidP="6F542559">
      <w:r>
        <w:t xml:space="preserve">from </w:t>
      </w:r>
      <w:proofErr w:type="spellStart"/>
      <w:proofErr w:type="gramStart"/>
      <w:r>
        <w:t>sklearn.inspection</w:t>
      </w:r>
      <w:proofErr w:type="spellEnd"/>
      <w:proofErr w:type="gramEnd"/>
      <w:r>
        <w:t xml:space="preserve"> import </w:t>
      </w:r>
      <w:proofErr w:type="spellStart"/>
      <w:r>
        <w:t>permutation_importance</w:t>
      </w:r>
      <w:proofErr w:type="spellEnd"/>
    </w:p>
    <w:p w14:paraId="6053C423" w14:textId="54D2D58E" w:rsidR="7A4B2376" w:rsidRDefault="7A4B2376" w:rsidP="6F542559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7B81D675" w14:textId="7FE4CE56" w:rsidR="7A4B2376" w:rsidRDefault="7A4B2376" w:rsidP="6F542559">
      <w:r>
        <w:t xml:space="preserve"> </w:t>
      </w:r>
    </w:p>
    <w:p w14:paraId="3F23FA6B" w14:textId="36B7312A" w:rsidR="7A4B2376" w:rsidRDefault="7A4B2376" w:rsidP="6F542559">
      <w:r>
        <w:t># Create the model with the best parameters</w:t>
      </w:r>
    </w:p>
    <w:p w14:paraId="09EAE54C" w14:textId="0AFCC552" w:rsidR="7A4B2376" w:rsidRDefault="7A4B2376" w:rsidP="6F542559">
      <w:r>
        <w:t xml:space="preserve">model = </w:t>
      </w:r>
      <w:proofErr w:type="spellStart"/>
      <w:proofErr w:type="gramStart"/>
      <w:r>
        <w:t>RandomForestRegressor</w:t>
      </w:r>
      <w:proofErr w:type="spellEnd"/>
      <w:r>
        <w:t>(</w:t>
      </w:r>
      <w:proofErr w:type="spellStart"/>
      <w:proofErr w:type="gramEnd"/>
      <w:r>
        <w:t>n_estimators</w:t>
      </w:r>
      <w:proofErr w:type="spellEnd"/>
      <w:r>
        <w:t xml:space="preserve">=43, </w:t>
      </w:r>
      <w:proofErr w:type="spellStart"/>
      <w:r>
        <w:t>min_samples_leaf</w:t>
      </w:r>
      <w:proofErr w:type="spellEnd"/>
      <w:r>
        <w:t xml:space="preserve">=78, </w:t>
      </w:r>
      <w:proofErr w:type="spellStart"/>
      <w:r>
        <w:t>max_depth</w:t>
      </w:r>
      <w:proofErr w:type="spellEnd"/>
      <w:r>
        <w:t xml:space="preserve">=20, </w:t>
      </w:r>
      <w:proofErr w:type="spellStart"/>
      <w:r>
        <w:t>max_features</w:t>
      </w:r>
      <w:proofErr w:type="spellEnd"/>
      <w:r>
        <w:t>='log2')</w:t>
      </w:r>
    </w:p>
    <w:p w14:paraId="00ACA8A7" w14:textId="7D0DF9FE" w:rsidR="7A4B2376" w:rsidRDefault="7A4B2376" w:rsidP="6F542559">
      <w:r>
        <w:t xml:space="preserve"> </w:t>
      </w:r>
    </w:p>
    <w:p w14:paraId="0BD47AA0" w14:textId="66C93D39" w:rsidR="7A4B2376" w:rsidRDefault="7A4B2376" w:rsidP="6F542559">
      <w:r>
        <w:t># Fit the model</w:t>
      </w:r>
    </w:p>
    <w:p w14:paraId="7EFA5BE9" w14:textId="495709E1" w:rsidR="7A4B2376" w:rsidRDefault="7A4B2376" w:rsidP="6F542559"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7DECDA66" w14:textId="0566C95E" w:rsidR="7A4B2376" w:rsidRDefault="7A4B2376" w:rsidP="6F542559">
      <w:r>
        <w:t xml:space="preserve"> </w:t>
      </w:r>
    </w:p>
    <w:p w14:paraId="649396BA" w14:textId="6F78D323" w:rsidR="7A4B2376" w:rsidRDefault="7A4B2376" w:rsidP="6F542559">
      <w:r>
        <w:t># Get the feature importances</w:t>
      </w:r>
    </w:p>
    <w:p w14:paraId="7C61BFD7" w14:textId="48F60D4F" w:rsidR="7A4B2376" w:rsidRDefault="7A4B2376" w:rsidP="6F542559">
      <w:r>
        <w:t xml:space="preserve">importances = </w:t>
      </w:r>
      <w:proofErr w:type="spellStart"/>
      <w:proofErr w:type="gramStart"/>
      <w:r>
        <w:t>model.feature</w:t>
      </w:r>
      <w:proofErr w:type="gramEnd"/>
      <w:r>
        <w:t>_importances</w:t>
      </w:r>
      <w:proofErr w:type="spellEnd"/>
      <w:r>
        <w:t>_</w:t>
      </w:r>
    </w:p>
    <w:p w14:paraId="728B109D" w14:textId="25069158" w:rsidR="7A4B2376" w:rsidRDefault="7A4B2376" w:rsidP="6F542559">
      <w:r>
        <w:t xml:space="preserve"> </w:t>
      </w:r>
    </w:p>
    <w:p w14:paraId="0F308767" w14:textId="38A67A8B" w:rsidR="7A4B2376" w:rsidRDefault="7A4B2376" w:rsidP="6F542559">
      <w:r>
        <w:t># Run permutation importance</w:t>
      </w:r>
    </w:p>
    <w:p w14:paraId="053D64A6" w14:textId="342011D0" w:rsidR="7A4B2376" w:rsidRDefault="7A4B2376" w:rsidP="6F542559">
      <w:proofErr w:type="spellStart"/>
      <w:r>
        <w:t>perm_importance</w:t>
      </w:r>
      <w:proofErr w:type="spellEnd"/>
      <w:r>
        <w:t xml:space="preserve"> = </w:t>
      </w:r>
      <w:proofErr w:type="spellStart"/>
      <w:r>
        <w:t>permutation_</w:t>
      </w:r>
      <w:proofErr w:type="gramStart"/>
      <w:r>
        <w:t>importance</w:t>
      </w:r>
      <w:proofErr w:type="spellEnd"/>
      <w:r>
        <w:t>(</w:t>
      </w:r>
      <w:proofErr w:type="gramEnd"/>
      <w:r>
        <w:t xml:space="preserve">model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est</w:t>
      </w:r>
      <w:proofErr w:type="spellEnd"/>
      <w:r>
        <w:t>)</w:t>
      </w:r>
    </w:p>
    <w:p w14:paraId="62FACEEB" w14:textId="0C386635" w:rsidR="7A4B2376" w:rsidRDefault="7A4B2376" w:rsidP="6F542559">
      <w:r>
        <w:t xml:space="preserve"> </w:t>
      </w:r>
    </w:p>
    <w:p w14:paraId="7B4019B0" w14:textId="19B0D17C" w:rsidR="7A4B2376" w:rsidRDefault="7A4B2376" w:rsidP="6F542559">
      <w:r>
        <w:t># Plot the feature importances</w:t>
      </w:r>
    </w:p>
    <w:p w14:paraId="5CA527BD" w14:textId="685B1D79" w:rsidR="7A4B2376" w:rsidRDefault="7A4B2376" w:rsidP="6F542559">
      <w:proofErr w:type="spellStart"/>
      <w:proofErr w:type="gramStart"/>
      <w:r>
        <w:t>plt.barh</w:t>
      </w:r>
      <w:proofErr w:type="spellEnd"/>
      <w:proofErr w:type="gramEnd"/>
      <w:r>
        <w:t>(range(</w:t>
      </w:r>
      <w:proofErr w:type="spellStart"/>
      <w:r>
        <w:t>len</w:t>
      </w:r>
      <w:proofErr w:type="spellEnd"/>
      <w:r>
        <w:t>(importances)), importances)</w:t>
      </w:r>
    </w:p>
    <w:p w14:paraId="07031978" w14:textId="53792025" w:rsidR="7A4B2376" w:rsidRDefault="7A4B2376" w:rsidP="6F542559"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45DD739F" w14:textId="54514DAD" w:rsidR="7A4B2376" w:rsidRDefault="7A4B2376" w:rsidP="6F542559">
      <w:r>
        <w:t xml:space="preserve"> </w:t>
      </w:r>
    </w:p>
    <w:p w14:paraId="06E93537" w14:textId="34882EC4" w:rsidR="7A4B2376" w:rsidRDefault="7A4B2376" w:rsidP="6F542559">
      <w:r>
        <w:t xml:space="preserve">FIM = </w:t>
      </w:r>
      <w:proofErr w:type="spellStart"/>
      <w:r>
        <w:t>permutation_</w:t>
      </w:r>
      <w:proofErr w:type="gramStart"/>
      <w:r>
        <w:t>importance</w:t>
      </w:r>
      <w:proofErr w:type="spellEnd"/>
      <w:r>
        <w:t>(</w:t>
      </w:r>
      <w:proofErr w:type="gramEnd"/>
      <w:r>
        <w:t xml:space="preserve">model, 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n_repeats</w:t>
      </w:r>
      <w:proofErr w:type="spellEnd"/>
      <w:r>
        <w:t>=5, scoring='</w:t>
      </w:r>
      <w:proofErr w:type="spellStart"/>
      <w:r>
        <w:t>neg_mean_squared_error</w:t>
      </w:r>
      <w:proofErr w:type="spellEnd"/>
      <w:r>
        <w:t>')</w:t>
      </w:r>
    </w:p>
    <w:p w14:paraId="2EA4EE9F" w14:textId="7145DBC2" w:rsidR="7A4B2376" w:rsidRDefault="7A4B2376" w:rsidP="6F542559">
      <w:r>
        <w:t xml:space="preserve"> </w:t>
      </w:r>
    </w:p>
    <w:p w14:paraId="3CFEBE20" w14:textId="7FAA5283" w:rsidR="7A4B2376" w:rsidRDefault="7A4B2376" w:rsidP="6F542559">
      <w:r>
        <w:t xml:space="preserve"> </w:t>
      </w:r>
    </w:p>
    <w:p w14:paraId="6116A6BB" w14:textId="7B220389" w:rsidR="7A4B2376" w:rsidRDefault="7A4B2376" w:rsidP="6F542559">
      <w:proofErr w:type="spellStart"/>
      <w:r>
        <w:t>FIM_score_mean</w:t>
      </w:r>
      <w:proofErr w:type="spellEnd"/>
      <w:r>
        <w:t>=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FIM.importances_mean</w:t>
      </w:r>
      <w:proofErr w:type="spellEnd"/>
      <w:r>
        <w:t>, columns=['Feature Importance'])</w:t>
      </w:r>
    </w:p>
    <w:p w14:paraId="38540ABE" w14:textId="656C7676" w:rsidR="7A4B2376" w:rsidRDefault="7A4B2376" w:rsidP="6F542559">
      <w:proofErr w:type="spellStart"/>
      <w:r>
        <w:t>FIM_score_std</w:t>
      </w:r>
      <w:proofErr w:type="spellEnd"/>
      <w:r>
        <w:t>=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FIM.importances_std</w:t>
      </w:r>
      <w:proofErr w:type="spellEnd"/>
      <w:r>
        <w:t xml:space="preserve">, columns=['Feature </w:t>
      </w:r>
      <w:proofErr w:type="spellStart"/>
      <w:r>
        <w:t>Importance_std</w:t>
      </w:r>
      <w:proofErr w:type="spellEnd"/>
      <w:r>
        <w:t>'])</w:t>
      </w:r>
    </w:p>
    <w:p w14:paraId="0D45A070" w14:textId="79DEFCAD" w:rsidR="7A4B2376" w:rsidRDefault="7A4B2376" w:rsidP="6F542559">
      <w:proofErr w:type="spellStart"/>
      <w:r>
        <w:t>FIM_score</w:t>
      </w:r>
      <w:proofErr w:type="spellEnd"/>
      <w:r>
        <w:t>=</w:t>
      </w:r>
      <w:proofErr w:type="spellStart"/>
      <w:proofErr w:type="gramStart"/>
      <w:r>
        <w:t>pd.merge</w:t>
      </w:r>
      <w:proofErr w:type="spellEnd"/>
      <w:proofErr w:type="gramEnd"/>
      <w:r>
        <w:t>(</w:t>
      </w:r>
      <w:proofErr w:type="spellStart"/>
      <w:r>
        <w:t>FIM_score_mean</w:t>
      </w:r>
      <w:proofErr w:type="spellEnd"/>
      <w:r>
        <w:t xml:space="preserve">, </w:t>
      </w:r>
      <w:proofErr w:type="spellStart"/>
      <w:r>
        <w:t>FIM_score_std</w:t>
      </w:r>
      <w:proofErr w:type="spellEnd"/>
      <w:r>
        <w:t xml:space="preserve">, </w:t>
      </w:r>
      <w:proofErr w:type="spellStart"/>
      <w:r>
        <w:t>left_index</w:t>
      </w:r>
      <w:proofErr w:type="spellEnd"/>
      <w:r>
        <w:t>=</w:t>
      </w:r>
      <w:proofErr w:type="spellStart"/>
      <w:r>
        <w:t>True,right_index</w:t>
      </w:r>
      <w:proofErr w:type="spellEnd"/>
      <w:r>
        <w:t>=True)</w:t>
      </w:r>
    </w:p>
    <w:p w14:paraId="32EA2107" w14:textId="1149EB93" w:rsidR="7A4B2376" w:rsidRDefault="7A4B2376" w:rsidP="6F542559">
      <w:proofErr w:type="spellStart"/>
      <w:r>
        <w:t>FIM_score</w:t>
      </w:r>
      <w:proofErr w:type="spellEnd"/>
      <w:r>
        <w:t>['Feature</w:t>
      </w:r>
      <w:proofErr w:type="gramStart"/>
      <w:r>
        <w:t>']=</w:t>
      </w:r>
      <w:proofErr w:type="spellStart"/>
      <w:proofErr w:type="gramEnd"/>
      <w:r>
        <w:t>X_test.columns.tolist</w:t>
      </w:r>
      <w:proofErr w:type="spellEnd"/>
      <w:r>
        <w:t>()</w:t>
      </w:r>
    </w:p>
    <w:p w14:paraId="21C41902" w14:textId="5F92EBD0" w:rsidR="7A4B2376" w:rsidRDefault="7A4B2376" w:rsidP="6F542559">
      <w:r>
        <w:t xml:space="preserve"> </w:t>
      </w:r>
    </w:p>
    <w:p w14:paraId="0B4E8656" w14:textId="3289CBCE" w:rsidR="7A4B2376" w:rsidRDefault="7A4B2376" w:rsidP="6F542559">
      <w:r>
        <w:t xml:space="preserve"> </w:t>
      </w:r>
    </w:p>
    <w:p w14:paraId="79B38B16" w14:textId="7E53A624" w:rsidR="7A4B2376" w:rsidRDefault="7A4B2376" w:rsidP="6F542559">
      <w:proofErr w:type="spellStart"/>
      <w:r>
        <w:t>FIM_</w:t>
      </w:r>
      <w:proofErr w:type="gramStart"/>
      <w:r>
        <w:t>score.sort</w:t>
      </w:r>
      <w:proofErr w:type="gramEnd"/>
      <w:r>
        <w:t>_values</w:t>
      </w:r>
      <w:proofErr w:type="spellEnd"/>
      <w:r>
        <w:t>(by=['Feature Importance'],</w:t>
      </w:r>
      <w:proofErr w:type="spellStart"/>
      <w:r>
        <w:t>inplace</w:t>
      </w:r>
      <w:proofErr w:type="spellEnd"/>
      <w:r>
        <w:t>=True)</w:t>
      </w:r>
    </w:p>
    <w:p w14:paraId="559A7260" w14:textId="035C141A" w:rsidR="7A4B2376" w:rsidRDefault="7A4B2376" w:rsidP="6F542559">
      <w:proofErr w:type="spellStart"/>
      <w:r>
        <w:t>FIM_</w:t>
      </w:r>
      <w:proofErr w:type="gramStart"/>
      <w:r>
        <w:t>score.plot</w:t>
      </w:r>
      <w:proofErr w:type="spellEnd"/>
      <w:proofErr w:type="gramEnd"/>
      <w:r>
        <w:t>(kind = "</w:t>
      </w:r>
      <w:proofErr w:type="spellStart"/>
      <w:r>
        <w:t>barh</w:t>
      </w:r>
      <w:proofErr w:type="spellEnd"/>
      <w:r>
        <w:t xml:space="preserve">",x='Feature', y = 'Feature Importance',  title = "Feature Importance", </w:t>
      </w:r>
    </w:p>
    <w:p w14:paraId="77E1B0D6" w14:textId="186F6F34" w:rsidR="7A4B2376" w:rsidRDefault="7A4B2376" w:rsidP="6F542559">
      <w:r>
        <w:t xml:space="preserve">               </w:t>
      </w:r>
      <w:proofErr w:type="spellStart"/>
      <w:r>
        <w:t>xerr</w:t>
      </w:r>
      <w:proofErr w:type="spellEnd"/>
      <w:r>
        <w:t xml:space="preserve"> = 'Feature </w:t>
      </w:r>
      <w:proofErr w:type="spellStart"/>
      <w:r>
        <w:t>Importance_std</w:t>
      </w:r>
      <w:proofErr w:type="spellEnd"/>
      <w:r>
        <w:t xml:space="preserve">', </w:t>
      </w:r>
      <w:proofErr w:type="spellStart"/>
      <w:r>
        <w:t>fontsize</w:t>
      </w:r>
      <w:proofErr w:type="spellEnd"/>
      <w:r>
        <w:t>=25, color='red')</w:t>
      </w:r>
    </w:p>
    <w:p w14:paraId="6DCBF4EC" w14:textId="646F0D93" w:rsidR="7A4B2376" w:rsidRDefault="7A4B2376" w:rsidP="6F542559">
      <w:r>
        <w:t xml:space="preserve"> </w:t>
      </w:r>
    </w:p>
    <w:p w14:paraId="1366E003" w14:textId="391A9AEA" w:rsidR="7A4B2376" w:rsidRDefault="7A4B2376" w:rsidP="6F542559">
      <w:r>
        <w:t xml:space="preserve"> </w:t>
      </w:r>
    </w:p>
    <w:p w14:paraId="0F8F8BD9" w14:textId="33197481" w:rsidR="7A4B2376" w:rsidRDefault="7A4B2376" w:rsidP="6F542559">
      <w:proofErr w:type="spellStart"/>
      <w:r>
        <w:t>FIM_score</w:t>
      </w:r>
      <w:proofErr w:type="spellEnd"/>
      <w:r>
        <w:t>['benchmark</w:t>
      </w:r>
      <w:proofErr w:type="gramStart"/>
      <w:r>
        <w:t>']=</w:t>
      </w:r>
      <w:proofErr w:type="spellStart"/>
      <w:proofErr w:type="gramEnd"/>
      <w:r>
        <w:t>FIM_score</w:t>
      </w:r>
      <w:proofErr w:type="spellEnd"/>
      <w:r>
        <w:t>['Feature Importance'].max()</w:t>
      </w:r>
    </w:p>
    <w:p w14:paraId="258AFDF7" w14:textId="5EC8E843" w:rsidR="7A4B2376" w:rsidRDefault="7A4B2376" w:rsidP="6F542559">
      <w:proofErr w:type="spellStart"/>
      <w:r>
        <w:t>FIM_</w:t>
      </w:r>
      <w:proofErr w:type="gramStart"/>
      <w:r>
        <w:t>score</w:t>
      </w:r>
      <w:proofErr w:type="spellEnd"/>
      <w:r>
        <w:t>[</w:t>
      </w:r>
      <w:proofErr w:type="gramEnd"/>
      <w:r>
        <w:t>'Feature Importance%']=</w:t>
      </w:r>
      <w:proofErr w:type="spellStart"/>
      <w:r>
        <w:t>FIM_score</w:t>
      </w:r>
      <w:proofErr w:type="spellEnd"/>
      <w:r>
        <w:t>['Feature Importance']/</w:t>
      </w:r>
      <w:proofErr w:type="spellStart"/>
      <w:r>
        <w:t>FIM_score</w:t>
      </w:r>
      <w:proofErr w:type="spellEnd"/>
      <w:r>
        <w:t>['benchmark']</w:t>
      </w:r>
    </w:p>
    <w:p w14:paraId="3984B790" w14:textId="1E1E91FB" w:rsidR="7A4B2376" w:rsidRDefault="7A4B2376" w:rsidP="6F542559">
      <w:proofErr w:type="spellStart"/>
      <w:r>
        <w:t>FIM_</w:t>
      </w:r>
      <w:proofErr w:type="gramStart"/>
      <w:r>
        <w:t>score.plot</w:t>
      </w:r>
      <w:proofErr w:type="spellEnd"/>
      <w:proofErr w:type="gramEnd"/>
      <w:r>
        <w:t>(kind = "</w:t>
      </w:r>
      <w:proofErr w:type="spellStart"/>
      <w:r>
        <w:t>barh</w:t>
      </w:r>
      <w:proofErr w:type="spellEnd"/>
      <w:r>
        <w:t xml:space="preserve">",x='Feature', y = 'Feature Importance%',  title = "Feature Importance", </w:t>
      </w:r>
    </w:p>
    <w:p w14:paraId="60343F07" w14:textId="5A1112F4" w:rsidR="7A4B2376" w:rsidRDefault="7A4B2376" w:rsidP="6F542559">
      <w:r>
        <w:t xml:space="preserve">                </w:t>
      </w:r>
      <w:proofErr w:type="spellStart"/>
      <w:r>
        <w:t>fontsize</w:t>
      </w:r>
      <w:proofErr w:type="spellEnd"/>
      <w:r>
        <w:t>=20, color='red')</w:t>
      </w:r>
    </w:p>
    <w:p w14:paraId="7ECC6D4C" w14:textId="2F701BCA" w:rsidR="7A4B2376" w:rsidRDefault="7A4B2376" w:rsidP="6F542559">
      <w:r>
        <w:t xml:space="preserve"> </w:t>
      </w:r>
    </w:p>
    <w:p w14:paraId="1DFC32AC" w14:textId="2E21B03D" w:rsidR="7A4B2376" w:rsidRDefault="7A4B2376" w:rsidP="6F542559">
      <w:r>
        <w:t>################</w:t>
      </w:r>
    </w:p>
    <w:p w14:paraId="130A99E2" w14:textId="4E56C26E" w:rsidR="7A4B2376" w:rsidRDefault="7A4B2376" w:rsidP="6F542559">
      <w:r>
        <w:t>"""PROBLEM 5"""</w:t>
      </w:r>
    </w:p>
    <w:p w14:paraId="0BEC056D" w14:textId="3171E754" w:rsidR="7A4B2376" w:rsidRDefault="7A4B2376" w:rsidP="6F542559">
      <w:r>
        <w:t>################</w:t>
      </w:r>
    </w:p>
    <w:p w14:paraId="6FA20836" w14:textId="4ECBCD53" w:rsidR="7A4B2376" w:rsidRDefault="7A4B2376" w:rsidP="6F542559"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RandomForestRegressor</w:t>
      </w:r>
      <w:proofErr w:type="spellEnd"/>
    </w:p>
    <w:p w14:paraId="797299EF" w14:textId="4F61338B" w:rsidR="7A4B2376" w:rsidRDefault="7A4B2376" w:rsidP="6F542559">
      <w:r>
        <w:t xml:space="preserve">from </w:t>
      </w:r>
      <w:proofErr w:type="spellStart"/>
      <w:proofErr w:type="gramStart"/>
      <w:r>
        <w:t>sklearn.inspection</w:t>
      </w:r>
      <w:proofErr w:type="spellEnd"/>
      <w:proofErr w:type="gramEnd"/>
      <w:r>
        <w:t xml:space="preserve"> import </w:t>
      </w:r>
      <w:proofErr w:type="spellStart"/>
      <w:r>
        <w:t>PartialDependenceDisplay</w:t>
      </w:r>
      <w:proofErr w:type="spellEnd"/>
    </w:p>
    <w:p w14:paraId="2D154138" w14:textId="7616B38C" w:rsidR="7A4B2376" w:rsidRDefault="7A4B2376" w:rsidP="6F542559">
      <w:r>
        <w:t xml:space="preserve"> </w:t>
      </w:r>
    </w:p>
    <w:p w14:paraId="30C22DF7" w14:textId="1BD8151E" w:rsidR="7A4B2376" w:rsidRDefault="7A4B2376" w:rsidP="6F542559">
      <w:r>
        <w:t xml:space="preserve">model = </w:t>
      </w:r>
      <w:proofErr w:type="spellStart"/>
      <w:proofErr w:type="gramStart"/>
      <w:r>
        <w:t>RandomForestRegressor</w:t>
      </w:r>
      <w:proofErr w:type="spellEnd"/>
      <w:r>
        <w:t>(</w:t>
      </w:r>
      <w:proofErr w:type="spellStart"/>
      <w:proofErr w:type="gramEnd"/>
      <w:r>
        <w:t>n_estimators</w:t>
      </w:r>
      <w:proofErr w:type="spellEnd"/>
      <w:r>
        <w:t xml:space="preserve">=43, </w:t>
      </w:r>
      <w:proofErr w:type="spellStart"/>
      <w:r>
        <w:t>min_samples_leaf</w:t>
      </w:r>
      <w:proofErr w:type="spellEnd"/>
      <w:r>
        <w:t xml:space="preserve">=78, </w:t>
      </w:r>
      <w:proofErr w:type="spellStart"/>
      <w:r>
        <w:t>max_depth</w:t>
      </w:r>
      <w:proofErr w:type="spellEnd"/>
      <w:r>
        <w:t xml:space="preserve">=20, </w:t>
      </w:r>
      <w:proofErr w:type="spellStart"/>
      <w:r>
        <w:t>max_features</w:t>
      </w:r>
      <w:proofErr w:type="spellEnd"/>
      <w:r>
        <w:t>='log2')</w:t>
      </w:r>
    </w:p>
    <w:p w14:paraId="56E1A1F7" w14:textId="08A5AAEF" w:rsidR="7A4B2376" w:rsidRDefault="7A4B2376" w:rsidP="6F542559">
      <w:r>
        <w:t xml:space="preserve"> </w:t>
      </w:r>
    </w:p>
    <w:p w14:paraId="12FC061D" w14:textId="7A907B00" w:rsidR="7A4B2376" w:rsidRDefault="7A4B2376" w:rsidP="6F542559"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14:paraId="4222EF89" w14:textId="03BA2247" w:rsidR="7A4B2376" w:rsidRDefault="7A4B2376" w:rsidP="6F542559">
      <w:r>
        <w:t xml:space="preserve"> </w:t>
      </w:r>
    </w:p>
    <w:p w14:paraId="06550581" w14:textId="2371DFA2" w:rsidR="7A4B2376" w:rsidRDefault="7A4B2376" w:rsidP="6F542559">
      <w:r>
        <w:t xml:space="preserve"> </w:t>
      </w:r>
    </w:p>
    <w:p w14:paraId="56E60A54" w14:textId="1E954EE6" w:rsidR="7A4B2376" w:rsidRDefault="7A4B2376" w:rsidP="6F542559">
      <w:proofErr w:type="spellStart"/>
      <w:r>
        <w:t>PartialDependenceDisplay.from_</w:t>
      </w:r>
      <w:proofErr w:type="gramStart"/>
      <w:r>
        <w:t>estimator</w:t>
      </w:r>
      <w:proofErr w:type="spellEnd"/>
      <w:r>
        <w:t>(</w:t>
      </w:r>
      <w:proofErr w:type="gramEnd"/>
      <w:r>
        <w:t>model, features=[['cash']], X=</w:t>
      </w:r>
      <w:proofErr w:type="spellStart"/>
      <w:r>
        <w:t>X_train</w:t>
      </w:r>
      <w:proofErr w:type="spellEnd"/>
      <w:r>
        <w:t xml:space="preserve">, </w:t>
      </w:r>
      <w:proofErr w:type="spellStart"/>
      <w:r>
        <w:t>grid_resolution</w:t>
      </w:r>
      <w:proofErr w:type="spellEnd"/>
      <w:r>
        <w:t xml:space="preserve">=1200, </w:t>
      </w:r>
    </w:p>
    <w:p w14:paraId="6FF7AE22" w14:textId="2944C424" w:rsidR="7A4B2376" w:rsidRDefault="7A4B2376" w:rsidP="6F542559">
      <w:r>
        <w:t xml:space="preserve">                                        </w:t>
      </w:r>
      <w:proofErr w:type="spellStart"/>
      <w:r>
        <w:t>line_kw</w:t>
      </w:r>
      <w:proofErr w:type="spellEnd"/>
      <w:proofErr w:type="gramStart"/>
      <w:r>
        <w:t>={</w:t>
      </w:r>
      <w:proofErr w:type="gramEnd"/>
      <w:r>
        <w:t>"color": "blue",</w:t>
      </w:r>
    </w:p>
    <w:p w14:paraId="7A6F0EA9" w14:textId="6E422543" w:rsidR="7A4B2376" w:rsidRDefault="7A4B2376" w:rsidP="6F542559">
      <w:r>
        <w:t xml:space="preserve">                                                 "</w:t>
      </w:r>
      <w:proofErr w:type="spellStart"/>
      <w:r>
        <w:t>linestyle</w:t>
      </w:r>
      <w:proofErr w:type="spellEnd"/>
      <w:r>
        <w:t>":"dashed",</w:t>
      </w:r>
    </w:p>
    <w:p w14:paraId="691F9DCB" w14:textId="06E6E912" w:rsidR="7A4B2376" w:rsidRDefault="7A4B2376" w:rsidP="6F542559">
      <w:r>
        <w:t xml:space="preserve">                                                 "linewidth":"3"}) </w:t>
      </w:r>
    </w:p>
    <w:p w14:paraId="7DE3477F" w14:textId="063E2E92" w:rsidR="7A4B2376" w:rsidRDefault="7A4B2376" w:rsidP="6F542559">
      <w:proofErr w:type="spellStart"/>
      <w:proofErr w:type="gramStart"/>
      <w:r>
        <w:t>plt.xlabel</w:t>
      </w:r>
      <w:proofErr w:type="spellEnd"/>
      <w:proofErr w:type="gramEnd"/>
      <w:r>
        <w:t xml:space="preserve">('cash', </w:t>
      </w:r>
      <w:proofErr w:type="spellStart"/>
      <w:r>
        <w:t>fontsize</w:t>
      </w:r>
      <w:proofErr w:type="spellEnd"/>
      <w:r>
        <w:t>=30)</w:t>
      </w:r>
    </w:p>
    <w:p w14:paraId="56700157" w14:textId="463D0978" w:rsidR="7A4B2376" w:rsidRDefault="7A4B2376" w:rsidP="6F542559">
      <w:proofErr w:type="spellStart"/>
      <w:proofErr w:type="gramStart"/>
      <w:r>
        <w:t>plt.ylabel</w:t>
      </w:r>
      <w:proofErr w:type="spellEnd"/>
      <w:proofErr w:type="gramEnd"/>
      <w:r>
        <w:t xml:space="preserve">('RET', </w:t>
      </w:r>
      <w:proofErr w:type="spellStart"/>
      <w:r>
        <w:t>fontsize</w:t>
      </w:r>
      <w:proofErr w:type="spellEnd"/>
      <w:r>
        <w:t>=30)</w:t>
      </w:r>
    </w:p>
    <w:p w14:paraId="0FD58E53" w14:textId="34A5FB11" w:rsidR="7A4B2376" w:rsidRDefault="7A4B2376" w:rsidP="6F542559">
      <w:proofErr w:type="spellStart"/>
      <w:proofErr w:type="gramStart"/>
      <w:r>
        <w:t>plt.title</w:t>
      </w:r>
      <w:proofErr w:type="spellEnd"/>
      <w:proofErr w:type="gramEnd"/>
      <w:r>
        <w:t xml:space="preserve">('Partial Dependence Plot', </w:t>
      </w:r>
      <w:proofErr w:type="spellStart"/>
      <w:r>
        <w:t>fontsize</w:t>
      </w:r>
      <w:proofErr w:type="spellEnd"/>
      <w:r>
        <w:t xml:space="preserve">=30, </w:t>
      </w:r>
      <w:proofErr w:type="spellStart"/>
      <w:r>
        <w:t>fontstyle</w:t>
      </w:r>
      <w:proofErr w:type="spellEnd"/>
      <w:r>
        <w:t xml:space="preserve">='italic', </w:t>
      </w:r>
      <w:proofErr w:type="spellStart"/>
      <w:r>
        <w:t>fontname</w:t>
      </w:r>
      <w:proofErr w:type="spellEnd"/>
      <w:r>
        <w:t>='Times New Roman')</w:t>
      </w:r>
    </w:p>
    <w:p w14:paraId="636D7FE7" w14:textId="3394B759" w:rsidR="7A4B2376" w:rsidRDefault="7A4B2376" w:rsidP="6F542559">
      <w:r>
        <w:t xml:space="preserve"> </w:t>
      </w:r>
    </w:p>
    <w:p w14:paraId="19D80C97" w14:textId="2D057290" w:rsidR="6F542559" w:rsidRDefault="6F542559" w:rsidP="6F542559"/>
    <w:p w14:paraId="567AFA2E" w14:textId="5047C553" w:rsidR="7A4B2376" w:rsidRDefault="7A4B2376" w:rsidP="6F542559">
      <w:r>
        <w:rPr>
          <w:noProof/>
        </w:rPr>
        <w:drawing>
          <wp:inline distT="0" distB="0" distL="0" distR="0" wp14:anchorId="2B4FC2DF" wp14:editId="351EDA98">
            <wp:extent cx="4572000" cy="1381125"/>
            <wp:effectExtent l="0" t="0" r="0" b="0"/>
            <wp:docPr id="646506326" name="Picture 646506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403666CF">
        <w:rPr>
          <w:noProof/>
        </w:rPr>
        <w:drawing>
          <wp:inline distT="0" distB="0" distL="0" distR="0" wp14:anchorId="779DCDB4" wp14:editId="66BA7F54">
            <wp:extent cx="4572000" cy="1019175"/>
            <wp:effectExtent l="0" t="0" r="0" b="0"/>
            <wp:docPr id="1167787949" name="Picture 11677879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5144D" w14:textId="7B731E74" w:rsidR="6F542559" w:rsidRDefault="6F542559" w:rsidP="6F542559"/>
    <w:p w14:paraId="551073FE" w14:textId="787EFE7A" w:rsidR="60DEBF29" w:rsidRDefault="60DEBF29" w:rsidP="6F542559">
      <w:r>
        <w:rPr>
          <w:noProof/>
        </w:rPr>
        <w:drawing>
          <wp:inline distT="0" distB="0" distL="0" distR="0" wp14:anchorId="72CF77FD" wp14:editId="189C0956">
            <wp:extent cx="4572000" cy="2943225"/>
            <wp:effectExtent l="0" t="0" r="0" b="0"/>
            <wp:docPr id="765161547" name="Picture 765161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1AB98" w14:textId="2FA30E4F" w:rsidR="518719CB" w:rsidRDefault="518719CB" w:rsidP="6F542559">
      <w:r>
        <w:rPr>
          <w:noProof/>
        </w:rPr>
        <w:drawing>
          <wp:inline distT="0" distB="0" distL="0" distR="0" wp14:anchorId="11E72ECD" wp14:editId="472CB156">
            <wp:extent cx="4572000" cy="3314700"/>
            <wp:effectExtent l="0" t="0" r="0" b="0"/>
            <wp:docPr id="2107638707" name="Picture 2107638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518719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NjQwAdJm5qbGhko6SsGpxcWZ+XkgBYa1ABN/XVQsAAAA"/>
  </w:docVars>
  <w:rsids>
    <w:rsidRoot w:val="1A0E76BB"/>
    <w:rsid w:val="0018714F"/>
    <w:rsid w:val="00266C2F"/>
    <w:rsid w:val="00A46458"/>
    <w:rsid w:val="1A0E76BB"/>
    <w:rsid w:val="227589E6"/>
    <w:rsid w:val="2ED3D0A4"/>
    <w:rsid w:val="3A5F7DD7"/>
    <w:rsid w:val="3B11697B"/>
    <w:rsid w:val="3CD0D089"/>
    <w:rsid w:val="403666CF"/>
    <w:rsid w:val="518719CB"/>
    <w:rsid w:val="60DEBF29"/>
    <w:rsid w:val="6F542559"/>
    <w:rsid w:val="7A4B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212402"/>
  <w15:chartTrackingRefBased/>
  <w15:docId w15:val="{D1203F36-953F-4BDC-8E76-9E6C9D7AC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85</Words>
  <Characters>6185</Characters>
  <Application>Microsoft Office Word</Application>
  <DocSecurity>4</DocSecurity>
  <Lines>51</Lines>
  <Paragraphs>14</Paragraphs>
  <ScaleCrop>false</ScaleCrop>
  <Company/>
  <LinksUpToDate>false</LinksUpToDate>
  <CharactersWithSpaces>7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Gorman</dc:creator>
  <cp:keywords/>
  <dc:description/>
  <cp:lastModifiedBy>Robert Gorman</cp:lastModifiedBy>
  <cp:revision>3</cp:revision>
  <dcterms:created xsi:type="dcterms:W3CDTF">2024-03-20T16:26:00Z</dcterms:created>
  <dcterms:modified xsi:type="dcterms:W3CDTF">2024-03-26T15:51:00Z</dcterms:modified>
</cp:coreProperties>
</file>